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71D2" w:rsidRPr="00F571D2" w:rsidRDefault="004311C7" w:rsidP="00612ED2">
      <w:pPr>
        <w:pStyle w:val="Title"/>
        <w:rPr>
          <w:rFonts w:eastAsia="Times New Roman"/>
        </w:rPr>
      </w:pPr>
      <w:r>
        <w:rPr>
          <w:rFonts w:eastAsia="Times New Roman"/>
        </w:rPr>
        <w:t xml:space="preserve">Mr. </w:t>
      </w:r>
      <w:proofErr w:type="spellStart"/>
      <w:r>
        <w:rPr>
          <w:rFonts w:eastAsia="Times New Roman"/>
        </w:rPr>
        <w:t>Ambuehl’s</w:t>
      </w:r>
      <w:proofErr w:type="spellEnd"/>
      <w:r>
        <w:rPr>
          <w:rFonts w:eastAsia="Times New Roman"/>
        </w:rPr>
        <w:t xml:space="preserve"> </w:t>
      </w:r>
      <w:r w:rsidR="00F571D2" w:rsidRPr="00F571D2">
        <w:rPr>
          <w:rFonts w:eastAsia="Times New Roman"/>
        </w:rPr>
        <w:t>Teamwork Rubric</w:t>
      </w:r>
    </w:p>
    <w:tbl>
      <w:tblPr>
        <w:tblW w:w="5000" w:type="pct"/>
        <w:jc w:val="center"/>
        <w:tblCellSpacing w:w="0" w:type="dxa"/>
        <w:tblBorders>
          <w:top w:val="outset" w:sz="6" w:space="0" w:color="000000"/>
          <w:left w:val="outset" w:sz="6" w:space="0" w:color="000000"/>
          <w:bottom w:val="outset" w:sz="6" w:space="0" w:color="000000"/>
          <w:right w:val="outset" w:sz="6" w:space="0" w:color="000000"/>
        </w:tblBorders>
        <w:shd w:val="clear" w:color="auto" w:fill="FFFFFF"/>
        <w:tblLayout w:type="fixed"/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1875"/>
        <w:gridCol w:w="1890"/>
        <w:gridCol w:w="2070"/>
        <w:gridCol w:w="1890"/>
        <w:gridCol w:w="2160"/>
        <w:gridCol w:w="1065"/>
      </w:tblGrid>
      <w:tr w:rsidR="00976216" w:rsidRPr="00F571D2" w:rsidTr="00E655B1">
        <w:trPr>
          <w:tblCellSpacing w:w="0" w:type="dxa"/>
          <w:jc w:val="center"/>
        </w:trPr>
        <w:tc>
          <w:tcPr>
            <w:tcW w:w="187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:rsidR="00F571D2" w:rsidRPr="00F571D2" w:rsidRDefault="00976216" w:rsidP="00F571D2">
            <w:pPr>
              <w:spacing w:before="30"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Cs w:val="23"/>
              </w:rPr>
            </w:pPr>
            <w:r w:rsidRPr="00F571D2">
              <w:rPr>
                <w:rFonts w:ascii="Trebuchet MS" w:eastAsia="Times New Roman" w:hAnsi="Trebuchet MS" w:cs="Arial"/>
                <w:b/>
                <w:bCs/>
                <w:color w:val="000000"/>
                <w:szCs w:val="23"/>
              </w:rPr>
              <w:t>Category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:rsidR="00F571D2" w:rsidRPr="00F571D2" w:rsidRDefault="007032D4" w:rsidP="00F571D2">
            <w:pPr>
              <w:spacing w:before="30"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Cs w:val="23"/>
              </w:rPr>
            </w:pPr>
            <w:r w:rsidRPr="00976216">
              <w:rPr>
                <w:rFonts w:ascii="Trebuchet MS" w:eastAsia="Times New Roman" w:hAnsi="Trebuchet MS" w:cs="Arial"/>
                <w:b/>
                <w:bCs/>
                <w:color w:val="000000"/>
                <w:szCs w:val="23"/>
              </w:rPr>
              <w:t>Excellent</w:t>
            </w:r>
          </w:p>
        </w:tc>
        <w:tc>
          <w:tcPr>
            <w:tcW w:w="207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:rsidR="00F571D2" w:rsidRPr="00F571D2" w:rsidRDefault="007032D4" w:rsidP="00F571D2">
            <w:pPr>
              <w:spacing w:before="30"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Cs w:val="23"/>
              </w:rPr>
            </w:pPr>
            <w:r w:rsidRPr="00976216">
              <w:rPr>
                <w:rFonts w:ascii="Trebuchet MS" w:eastAsia="Times New Roman" w:hAnsi="Trebuchet MS" w:cs="Arial"/>
                <w:b/>
                <w:bCs/>
                <w:color w:val="000000"/>
                <w:szCs w:val="23"/>
              </w:rPr>
              <w:t>Good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:rsidR="00F571D2" w:rsidRPr="00F571D2" w:rsidRDefault="007032D4" w:rsidP="00F571D2">
            <w:pPr>
              <w:spacing w:before="30"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Cs w:val="23"/>
              </w:rPr>
            </w:pPr>
            <w:r w:rsidRPr="00976216">
              <w:rPr>
                <w:rFonts w:ascii="Trebuchet MS" w:eastAsia="Times New Roman" w:hAnsi="Trebuchet MS" w:cs="Arial"/>
                <w:b/>
                <w:bCs/>
                <w:color w:val="000000"/>
                <w:szCs w:val="23"/>
              </w:rPr>
              <w:t>Poor</w:t>
            </w:r>
          </w:p>
        </w:tc>
        <w:tc>
          <w:tcPr>
            <w:tcW w:w="216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:rsidR="00F571D2" w:rsidRPr="00F571D2" w:rsidRDefault="00F571D2" w:rsidP="00F571D2">
            <w:pPr>
              <w:spacing w:before="30"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Cs w:val="23"/>
              </w:rPr>
            </w:pPr>
            <w:r w:rsidRPr="00F571D2">
              <w:rPr>
                <w:rFonts w:ascii="Trebuchet MS" w:eastAsia="Times New Roman" w:hAnsi="Trebuchet MS" w:cs="Arial"/>
                <w:b/>
                <w:bCs/>
                <w:color w:val="000000"/>
                <w:szCs w:val="23"/>
              </w:rPr>
              <w:t>Unsatisfactory</w:t>
            </w:r>
          </w:p>
        </w:tc>
        <w:tc>
          <w:tcPr>
            <w:tcW w:w="106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:rsidR="00F571D2" w:rsidRPr="00F571D2" w:rsidRDefault="00F571D2" w:rsidP="00976216">
            <w:pPr>
              <w:spacing w:before="30" w:after="0" w:line="240" w:lineRule="auto"/>
              <w:jc w:val="center"/>
              <w:rPr>
                <w:rFonts w:ascii="Trebuchet MS" w:eastAsia="Times New Roman" w:hAnsi="Trebuchet MS" w:cs="Arial"/>
                <w:b/>
                <w:bCs/>
                <w:color w:val="000000"/>
                <w:szCs w:val="23"/>
              </w:rPr>
            </w:pPr>
            <w:r w:rsidRPr="00F571D2">
              <w:rPr>
                <w:rFonts w:ascii="Trebuchet MS" w:eastAsia="Times New Roman" w:hAnsi="Trebuchet MS" w:cs="Arial"/>
                <w:b/>
                <w:bCs/>
                <w:color w:val="000000"/>
                <w:szCs w:val="23"/>
              </w:rPr>
              <w:t>P</w:t>
            </w:r>
            <w:r w:rsidR="00976216">
              <w:rPr>
                <w:rFonts w:ascii="Trebuchet MS" w:eastAsia="Times New Roman" w:hAnsi="Trebuchet MS" w:cs="Arial"/>
                <w:b/>
                <w:bCs/>
                <w:color w:val="000000"/>
                <w:szCs w:val="23"/>
              </w:rPr>
              <w:t>ts</w:t>
            </w:r>
          </w:p>
        </w:tc>
      </w:tr>
      <w:tr w:rsidR="00FC3768" w:rsidRPr="00F571D2" w:rsidTr="00E655B1">
        <w:trPr>
          <w:trHeight w:val="267"/>
          <w:tblCellSpacing w:w="0" w:type="dxa"/>
          <w:jc w:val="center"/>
        </w:trPr>
        <w:tc>
          <w:tcPr>
            <w:tcW w:w="1875" w:type="dxa"/>
            <w:vMerge w:val="restart"/>
            <w:tcBorders>
              <w:top w:val="outset" w:sz="6" w:space="0" w:color="000000"/>
              <w:left w:val="outset" w:sz="6" w:space="0" w:color="000000"/>
              <w:right w:val="outset" w:sz="6" w:space="0" w:color="000000"/>
            </w:tcBorders>
            <w:shd w:val="clear" w:color="auto" w:fill="FFFFCC"/>
            <w:hideMark/>
          </w:tcPr>
          <w:p w:rsidR="00F571D2" w:rsidRPr="004311C7" w:rsidRDefault="004311C7" w:rsidP="004311C7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000000"/>
                <w:szCs w:val="23"/>
              </w:rPr>
            </w:pPr>
            <w:r w:rsidRPr="004311C7">
              <w:rPr>
                <w:rFonts w:ascii="Arial" w:hAnsi="Arial" w:cs="Arial"/>
                <w:b/>
              </w:rPr>
              <w:t>Working Together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CC"/>
            <w:vAlign w:val="center"/>
            <w:hideMark/>
          </w:tcPr>
          <w:p w:rsidR="00F571D2" w:rsidRPr="00F571D2" w:rsidRDefault="00E655B1" w:rsidP="00976216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>25</w:t>
            </w:r>
            <w:r w:rsidR="00FC3768"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 points</w:t>
            </w:r>
          </w:p>
        </w:tc>
        <w:tc>
          <w:tcPr>
            <w:tcW w:w="207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CC"/>
            <w:vAlign w:val="center"/>
            <w:hideMark/>
          </w:tcPr>
          <w:p w:rsidR="00F571D2" w:rsidRPr="00F571D2" w:rsidRDefault="00E655B1" w:rsidP="00605DA6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>15</w:t>
            </w:r>
            <w:r w:rsidR="00FC3768"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 points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CC"/>
            <w:vAlign w:val="center"/>
            <w:hideMark/>
          </w:tcPr>
          <w:p w:rsidR="00F571D2" w:rsidRPr="00F571D2" w:rsidRDefault="00E655B1" w:rsidP="00976216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>10</w:t>
            </w:r>
            <w:r w:rsidR="00FC3768"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 point</w:t>
            </w:r>
          </w:p>
        </w:tc>
        <w:tc>
          <w:tcPr>
            <w:tcW w:w="216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CC"/>
            <w:vAlign w:val="center"/>
            <w:hideMark/>
          </w:tcPr>
          <w:p w:rsidR="00F571D2" w:rsidRPr="00F571D2" w:rsidRDefault="00FC3768" w:rsidP="00976216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>0 points</w:t>
            </w:r>
          </w:p>
        </w:tc>
        <w:tc>
          <w:tcPr>
            <w:tcW w:w="1065" w:type="dxa"/>
            <w:vMerge w:val="restart"/>
            <w:tcBorders>
              <w:top w:val="outset" w:sz="6" w:space="0" w:color="000000"/>
              <w:left w:val="outset" w:sz="6" w:space="0" w:color="000000"/>
              <w:right w:val="outset" w:sz="6" w:space="0" w:color="000000"/>
            </w:tcBorders>
            <w:shd w:val="clear" w:color="auto" w:fill="FFFFFF" w:themeFill="background1"/>
            <w:hideMark/>
          </w:tcPr>
          <w:p w:rsidR="00FC3768" w:rsidRPr="00F571D2" w:rsidRDefault="00FC3768" w:rsidP="00E655B1">
            <w:pPr>
              <w:spacing w:before="30" w:after="0" w:line="240" w:lineRule="auto"/>
              <w:rPr>
                <w:rFonts w:ascii="Trebuchet MS" w:eastAsia="Times New Roman" w:hAnsi="Trebuchet MS" w:cs="Arial"/>
                <w:bCs/>
                <w:color w:val="000000"/>
                <w:szCs w:val="23"/>
              </w:rPr>
            </w:pPr>
            <w:r w:rsidRPr="00976216">
              <w:rPr>
                <w:rFonts w:ascii="Trebuchet MS" w:eastAsia="Times New Roman" w:hAnsi="Trebuchet MS" w:cs="Arial"/>
                <w:bCs/>
                <w:color w:val="000000"/>
                <w:szCs w:val="23"/>
              </w:rPr>
              <w:t>___/</w:t>
            </w:r>
            <w:r w:rsidR="00E655B1">
              <w:rPr>
                <w:rFonts w:ascii="Trebuchet MS" w:eastAsia="Times New Roman" w:hAnsi="Trebuchet MS" w:cs="Arial"/>
                <w:bCs/>
                <w:color w:val="000000"/>
                <w:szCs w:val="23"/>
              </w:rPr>
              <w:t>25</w:t>
            </w:r>
          </w:p>
        </w:tc>
      </w:tr>
      <w:tr w:rsidR="00FC3768" w:rsidRPr="00F571D2" w:rsidTr="00E655B1">
        <w:trPr>
          <w:tblCellSpacing w:w="0" w:type="dxa"/>
          <w:jc w:val="center"/>
        </w:trPr>
        <w:tc>
          <w:tcPr>
            <w:tcW w:w="1875" w:type="dxa"/>
            <w:vMerge/>
            <w:tcBorders>
              <w:left w:val="outset" w:sz="6" w:space="0" w:color="000000"/>
              <w:right w:val="outset" w:sz="6" w:space="0" w:color="000000"/>
            </w:tcBorders>
            <w:shd w:val="clear" w:color="auto" w:fill="FFFFCC"/>
            <w:vAlign w:val="center"/>
            <w:hideMark/>
          </w:tcPr>
          <w:p w:rsidR="00FC3768" w:rsidRPr="00F571D2" w:rsidRDefault="00FC3768" w:rsidP="00976216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3"/>
              </w:rPr>
            </w:pP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 w:themeFill="background1"/>
            <w:hideMark/>
          </w:tcPr>
          <w:p w:rsidR="00FC3768" w:rsidRPr="00F571D2" w:rsidRDefault="008616FF" w:rsidP="00976216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>W</w:t>
            </w:r>
            <w:r w:rsidR="00FC3768"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>orks to complete all group goals</w:t>
            </w: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>.</w:t>
            </w:r>
          </w:p>
          <w:p w:rsidR="00F571D2" w:rsidRPr="00F571D2" w:rsidRDefault="00FC3768" w:rsidP="00976216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> </w:t>
            </w:r>
          </w:p>
        </w:tc>
        <w:tc>
          <w:tcPr>
            <w:tcW w:w="207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 w:themeFill="background1"/>
            <w:hideMark/>
          </w:tcPr>
          <w:p w:rsidR="00F571D2" w:rsidRPr="00F571D2" w:rsidRDefault="008616FF" w:rsidP="00570377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>H</w:t>
            </w:r>
            <w:r w:rsidR="00FC3768"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elps to complete </w:t>
            </w: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most </w:t>
            </w:r>
            <w:r w:rsidR="00FC3768"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>group goals</w:t>
            </w: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. 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 w:themeFill="background1"/>
            <w:hideMark/>
          </w:tcPr>
          <w:p w:rsidR="00F571D2" w:rsidRPr="00F571D2" w:rsidRDefault="008616FF" w:rsidP="00570377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>H</w:t>
            </w:r>
            <w:r w:rsidR="00FC3768"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elps to complete </w:t>
            </w: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some </w:t>
            </w:r>
            <w:r w:rsidR="00FC3768"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group </w:t>
            </w:r>
            <w:r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>goals</w:t>
            </w: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>.</w:t>
            </w: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 </w:t>
            </w:r>
          </w:p>
        </w:tc>
        <w:tc>
          <w:tcPr>
            <w:tcW w:w="216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 w:themeFill="background1"/>
            <w:hideMark/>
          </w:tcPr>
          <w:p w:rsidR="00F571D2" w:rsidRPr="00F571D2" w:rsidRDefault="00FC3768" w:rsidP="00570377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>Does not work well with others and shows no int</w:t>
            </w:r>
            <w:r w:rsidR="008616FF"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erest in completing group </w:t>
            </w:r>
            <w:r w:rsidR="008616FF"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>goals</w:t>
            </w:r>
            <w:r w:rsidR="00570377">
              <w:rPr>
                <w:rFonts w:ascii="Arial" w:eastAsia="Times New Roman" w:hAnsi="Arial" w:cs="Arial"/>
                <w:bCs/>
                <w:color w:val="000000"/>
                <w:szCs w:val="23"/>
              </w:rPr>
              <w:t>.</w:t>
            </w:r>
            <w:r w:rsidR="008616FF"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 </w:t>
            </w:r>
          </w:p>
        </w:tc>
        <w:tc>
          <w:tcPr>
            <w:tcW w:w="1065" w:type="dxa"/>
            <w:vMerge/>
            <w:tcBorders>
              <w:left w:val="outset" w:sz="6" w:space="0" w:color="000000"/>
              <w:right w:val="outset" w:sz="6" w:space="0" w:color="000000"/>
            </w:tcBorders>
            <w:shd w:val="clear" w:color="auto" w:fill="FFFFFF" w:themeFill="background1"/>
            <w:vAlign w:val="center"/>
            <w:hideMark/>
          </w:tcPr>
          <w:p w:rsidR="00FC3768" w:rsidRPr="00F571D2" w:rsidRDefault="00FC3768" w:rsidP="00976216">
            <w:pPr>
              <w:spacing w:before="30" w:after="0" w:line="240" w:lineRule="auto"/>
              <w:jc w:val="center"/>
              <w:rPr>
                <w:rFonts w:ascii="Trebuchet MS" w:eastAsia="Times New Roman" w:hAnsi="Trebuchet MS" w:cs="Arial"/>
                <w:bCs/>
                <w:color w:val="000000"/>
                <w:szCs w:val="23"/>
              </w:rPr>
            </w:pPr>
          </w:p>
        </w:tc>
      </w:tr>
      <w:tr w:rsidR="00FC3768" w:rsidRPr="00F571D2" w:rsidTr="00E655B1">
        <w:trPr>
          <w:tblCellSpacing w:w="0" w:type="dxa"/>
          <w:jc w:val="center"/>
        </w:trPr>
        <w:tc>
          <w:tcPr>
            <w:tcW w:w="1875" w:type="dxa"/>
            <w:vMerge/>
            <w:tcBorders>
              <w:left w:val="outset" w:sz="6" w:space="0" w:color="000000"/>
              <w:right w:val="outset" w:sz="6" w:space="0" w:color="000000"/>
            </w:tcBorders>
            <w:shd w:val="clear" w:color="auto" w:fill="FFFFCC"/>
            <w:vAlign w:val="center"/>
            <w:hideMark/>
          </w:tcPr>
          <w:p w:rsidR="00FC3768" w:rsidRPr="00F571D2" w:rsidRDefault="00FC3768" w:rsidP="00976216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3"/>
              </w:rPr>
            </w:pP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 w:themeFill="background1"/>
            <w:hideMark/>
          </w:tcPr>
          <w:p w:rsidR="00FC3768" w:rsidRPr="00F571D2" w:rsidRDefault="00FC3768" w:rsidP="00976216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>Always has a positive attitude about the task(s) and the work of others</w:t>
            </w:r>
          </w:p>
        </w:tc>
        <w:tc>
          <w:tcPr>
            <w:tcW w:w="207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 w:themeFill="background1"/>
            <w:hideMark/>
          </w:tcPr>
          <w:p w:rsidR="00FC3768" w:rsidRPr="00F571D2" w:rsidRDefault="00FC3768" w:rsidP="00976216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>Usually has a positive attitude about the task(s) and the work of others.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 w:themeFill="background1"/>
            <w:hideMark/>
          </w:tcPr>
          <w:p w:rsidR="00FC3768" w:rsidRPr="00F571D2" w:rsidRDefault="00FC3768" w:rsidP="00976216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>Sometimes makes fun of the task(s) or the work of other group members.</w:t>
            </w:r>
          </w:p>
        </w:tc>
        <w:tc>
          <w:tcPr>
            <w:tcW w:w="216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 w:themeFill="background1"/>
            <w:hideMark/>
          </w:tcPr>
          <w:p w:rsidR="00FC3768" w:rsidRPr="00F571D2" w:rsidRDefault="00D923B4" w:rsidP="00976216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Often has a negative attitude </w:t>
            </w:r>
            <w:r w:rsidR="00FC3768" w:rsidRPr="00976216"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and </w:t>
            </w:r>
            <w:r w:rsidR="00FC3768"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makes fun of others’ work and </w:t>
            </w:r>
          </w:p>
        </w:tc>
        <w:tc>
          <w:tcPr>
            <w:tcW w:w="1065" w:type="dxa"/>
            <w:vMerge/>
            <w:tcBorders>
              <w:left w:val="outset" w:sz="6" w:space="0" w:color="000000"/>
              <w:right w:val="outset" w:sz="6" w:space="0" w:color="000000"/>
            </w:tcBorders>
            <w:shd w:val="clear" w:color="auto" w:fill="FFFFFF" w:themeFill="background1"/>
            <w:vAlign w:val="center"/>
            <w:hideMark/>
          </w:tcPr>
          <w:p w:rsidR="00FC3768" w:rsidRPr="00F571D2" w:rsidRDefault="00FC3768" w:rsidP="00976216">
            <w:pPr>
              <w:spacing w:before="30" w:after="0" w:line="240" w:lineRule="auto"/>
              <w:jc w:val="center"/>
              <w:rPr>
                <w:rFonts w:ascii="Trebuchet MS" w:eastAsia="Times New Roman" w:hAnsi="Trebuchet MS" w:cs="Arial"/>
                <w:bCs/>
                <w:color w:val="000000"/>
                <w:szCs w:val="23"/>
              </w:rPr>
            </w:pPr>
          </w:p>
        </w:tc>
      </w:tr>
      <w:tr w:rsidR="00FC3768" w:rsidRPr="00F571D2" w:rsidTr="00E655B1">
        <w:trPr>
          <w:tblCellSpacing w:w="0" w:type="dxa"/>
          <w:jc w:val="center"/>
        </w:trPr>
        <w:tc>
          <w:tcPr>
            <w:tcW w:w="1875" w:type="dxa"/>
            <w:vMerge/>
            <w:tcBorders>
              <w:left w:val="outset" w:sz="6" w:space="0" w:color="000000"/>
              <w:right w:val="outset" w:sz="6" w:space="0" w:color="000000"/>
            </w:tcBorders>
            <w:shd w:val="clear" w:color="auto" w:fill="FFFFCC"/>
            <w:vAlign w:val="center"/>
            <w:hideMark/>
          </w:tcPr>
          <w:p w:rsidR="00FC3768" w:rsidRPr="00F571D2" w:rsidRDefault="00FC3768" w:rsidP="00976216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3"/>
              </w:rPr>
            </w:pP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 w:themeFill="background1"/>
            <w:hideMark/>
          </w:tcPr>
          <w:p w:rsidR="00FC3768" w:rsidRPr="00F571D2" w:rsidRDefault="00FC3768" w:rsidP="00976216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>All team members contributed equally to the finished project.</w:t>
            </w:r>
          </w:p>
        </w:tc>
        <w:tc>
          <w:tcPr>
            <w:tcW w:w="207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 w:themeFill="background1"/>
            <w:hideMark/>
          </w:tcPr>
          <w:p w:rsidR="00FC3768" w:rsidRPr="00F571D2" w:rsidRDefault="00FC3768" w:rsidP="00976216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>Assisted group/partner in the finished project.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 w:themeFill="background1"/>
            <w:hideMark/>
          </w:tcPr>
          <w:p w:rsidR="00FC3768" w:rsidRPr="00F571D2" w:rsidRDefault="00FC3768" w:rsidP="00976216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>Finished individual task but did not assist group/partner during the project.</w:t>
            </w:r>
          </w:p>
        </w:tc>
        <w:tc>
          <w:tcPr>
            <w:tcW w:w="216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 w:themeFill="background1"/>
            <w:hideMark/>
          </w:tcPr>
          <w:p w:rsidR="00FC3768" w:rsidRPr="00F571D2" w:rsidRDefault="00FC3768" w:rsidP="00976216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>Contributed little to the group effort during the project.</w:t>
            </w:r>
          </w:p>
        </w:tc>
        <w:tc>
          <w:tcPr>
            <w:tcW w:w="1065" w:type="dxa"/>
            <w:vMerge/>
            <w:tcBorders>
              <w:left w:val="outset" w:sz="6" w:space="0" w:color="000000"/>
              <w:right w:val="outset" w:sz="6" w:space="0" w:color="000000"/>
            </w:tcBorders>
            <w:shd w:val="clear" w:color="auto" w:fill="FFFFFF" w:themeFill="background1"/>
            <w:vAlign w:val="center"/>
            <w:hideMark/>
          </w:tcPr>
          <w:p w:rsidR="00FC3768" w:rsidRPr="00F571D2" w:rsidRDefault="00FC3768" w:rsidP="00976216">
            <w:pPr>
              <w:spacing w:before="30" w:after="0" w:line="240" w:lineRule="auto"/>
              <w:jc w:val="center"/>
              <w:rPr>
                <w:rFonts w:ascii="Trebuchet MS" w:eastAsia="Times New Roman" w:hAnsi="Trebuchet MS" w:cs="Arial"/>
                <w:bCs/>
                <w:color w:val="000000"/>
                <w:szCs w:val="23"/>
              </w:rPr>
            </w:pPr>
          </w:p>
        </w:tc>
      </w:tr>
      <w:tr w:rsidR="00FC3768" w:rsidRPr="00F571D2" w:rsidTr="00E655B1">
        <w:trPr>
          <w:tblCellSpacing w:w="0" w:type="dxa"/>
          <w:jc w:val="center"/>
        </w:trPr>
        <w:tc>
          <w:tcPr>
            <w:tcW w:w="1875" w:type="dxa"/>
            <w:vMerge/>
            <w:tcBorders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CC"/>
            <w:vAlign w:val="center"/>
            <w:hideMark/>
          </w:tcPr>
          <w:p w:rsidR="00FC3768" w:rsidRPr="00F571D2" w:rsidRDefault="00FC3768" w:rsidP="00976216">
            <w:pPr>
              <w:spacing w:before="30"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3"/>
              </w:rPr>
            </w:pP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 w:themeFill="background1"/>
            <w:hideMark/>
          </w:tcPr>
          <w:p w:rsidR="00FC3768" w:rsidRPr="00F571D2" w:rsidRDefault="008616FF" w:rsidP="008616FF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>Always contributes</w:t>
            </w:r>
            <w:r w:rsidR="00FC3768"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 knowledge, opinions, and skills to share with the team. </w:t>
            </w:r>
          </w:p>
        </w:tc>
        <w:tc>
          <w:tcPr>
            <w:tcW w:w="207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 w:themeFill="background1"/>
            <w:hideMark/>
          </w:tcPr>
          <w:p w:rsidR="00FC3768" w:rsidRPr="00F571D2" w:rsidRDefault="008616FF" w:rsidP="008616FF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>Usually contributes</w:t>
            </w:r>
            <w:r w:rsidR="00FC3768"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 knowledge, opinions, and skills to share with the team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 w:themeFill="background1"/>
            <w:hideMark/>
          </w:tcPr>
          <w:p w:rsidR="00FC3768" w:rsidRPr="00F571D2" w:rsidRDefault="008616FF" w:rsidP="008616FF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>Contributes</w:t>
            </w:r>
            <w:r w:rsidR="00FC3768"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 a small amount of knowledge, opinions, and skills to share with the team. </w:t>
            </w:r>
          </w:p>
        </w:tc>
        <w:tc>
          <w:tcPr>
            <w:tcW w:w="216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 w:themeFill="background1"/>
            <w:hideMark/>
          </w:tcPr>
          <w:p w:rsidR="00FC3768" w:rsidRPr="00F571D2" w:rsidRDefault="00FC3768" w:rsidP="008616FF">
            <w:pPr>
              <w:spacing w:before="30" w:after="0" w:line="240" w:lineRule="auto"/>
              <w:rPr>
                <w:rFonts w:ascii="Arial" w:eastAsia="Times New Roman" w:hAnsi="Arial" w:cs="Arial"/>
                <w:bCs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Did not contribute knowledge, opinions or skills to share with the team. </w:t>
            </w:r>
          </w:p>
        </w:tc>
        <w:tc>
          <w:tcPr>
            <w:tcW w:w="1065" w:type="dxa"/>
            <w:vMerge/>
            <w:tcBorders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 w:themeFill="background1"/>
            <w:vAlign w:val="center"/>
            <w:hideMark/>
          </w:tcPr>
          <w:p w:rsidR="00FC3768" w:rsidRPr="00F571D2" w:rsidRDefault="00FC3768" w:rsidP="00976216">
            <w:pPr>
              <w:spacing w:before="30" w:after="0" w:line="240" w:lineRule="auto"/>
              <w:jc w:val="center"/>
              <w:rPr>
                <w:rFonts w:ascii="Trebuchet MS" w:eastAsia="Times New Roman" w:hAnsi="Trebuchet MS" w:cs="Arial"/>
                <w:bCs/>
                <w:color w:val="000000"/>
                <w:szCs w:val="23"/>
              </w:rPr>
            </w:pPr>
          </w:p>
        </w:tc>
      </w:tr>
      <w:tr w:rsidR="006C4D28" w:rsidRPr="00F571D2" w:rsidTr="00E655B1">
        <w:trPr>
          <w:tblCellSpacing w:w="0" w:type="dxa"/>
          <w:jc w:val="center"/>
        </w:trPr>
        <w:tc>
          <w:tcPr>
            <w:tcW w:w="1875" w:type="dxa"/>
            <w:vMerge w:val="restart"/>
            <w:tcBorders>
              <w:top w:val="outset" w:sz="6" w:space="0" w:color="000000"/>
              <w:left w:val="outset" w:sz="6" w:space="0" w:color="000000"/>
              <w:right w:val="outset" w:sz="6" w:space="0" w:color="000000"/>
            </w:tcBorders>
            <w:shd w:val="clear" w:color="auto" w:fill="FFFFCC"/>
            <w:hideMark/>
          </w:tcPr>
          <w:p w:rsidR="006C4D28" w:rsidRPr="00F571D2" w:rsidRDefault="006C4D28" w:rsidP="007032D4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000000"/>
                <w:szCs w:val="23"/>
              </w:rPr>
            </w:pPr>
            <w:r w:rsidRPr="004311C7">
              <w:rPr>
                <w:rFonts w:ascii="Arial" w:hAnsi="Arial" w:cs="Arial"/>
                <w:b/>
              </w:rPr>
              <w:t>Dedication</w:t>
            </w:r>
            <w:r>
              <w:rPr>
                <w:rFonts w:ascii="Arial" w:hAnsi="Arial" w:cs="Arial"/>
                <w:b/>
              </w:rPr>
              <w:t xml:space="preserve"> and </w:t>
            </w:r>
            <w:r w:rsidRPr="004311C7">
              <w:rPr>
                <w:rFonts w:ascii="Arial" w:hAnsi="Arial" w:cs="Arial"/>
                <w:b/>
              </w:rPr>
              <w:t>Character Matters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CC"/>
            <w:hideMark/>
          </w:tcPr>
          <w:p w:rsidR="006C4D28" w:rsidRPr="00F571D2" w:rsidRDefault="006C4D28" w:rsidP="00F571D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color w:val="000000"/>
                <w:szCs w:val="23"/>
              </w:rPr>
              <w:t>25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 points</w:t>
            </w:r>
          </w:p>
        </w:tc>
        <w:tc>
          <w:tcPr>
            <w:tcW w:w="207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CC"/>
            <w:hideMark/>
          </w:tcPr>
          <w:p w:rsidR="006C4D28" w:rsidRPr="00F571D2" w:rsidRDefault="006C4D28" w:rsidP="006C4D28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color w:val="000000"/>
                <w:szCs w:val="23"/>
              </w:rPr>
              <w:t>15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 points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CC"/>
            <w:hideMark/>
          </w:tcPr>
          <w:p w:rsidR="006C4D28" w:rsidRPr="00F571D2" w:rsidRDefault="006C4D28" w:rsidP="00F571D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color w:val="000000"/>
                <w:szCs w:val="23"/>
              </w:rPr>
              <w:t>10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 point</w:t>
            </w:r>
          </w:p>
        </w:tc>
        <w:tc>
          <w:tcPr>
            <w:tcW w:w="216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CC"/>
            <w:hideMark/>
          </w:tcPr>
          <w:p w:rsidR="006C4D28" w:rsidRPr="00F571D2" w:rsidRDefault="006C4D28" w:rsidP="00F571D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0 points</w:t>
            </w:r>
          </w:p>
        </w:tc>
        <w:tc>
          <w:tcPr>
            <w:tcW w:w="1065" w:type="dxa"/>
            <w:vMerge w:val="restart"/>
            <w:tcBorders>
              <w:top w:val="outset" w:sz="6" w:space="0" w:color="000000"/>
              <w:left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E655B1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color w:val="000000"/>
                <w:szCs w:val="23"/>
              </w:rPr>
              <w:t>___/25</w:t>
            </w:r>
          </w:p>
        </w:tc>
      </w:tr>
      <w:tr w:rsidR="006C4D28" w:rsidRPr="00F571D2" w:rsidTr="00E655B1">
        <w:trPr>
          <w:tblCellSpacing w:w="0" w:type="dxa"/>
          <w:jc w:val="center"/>
        </w:trPr>
        <w:tc>
          <w:tcPr>
            <w:tcW w:w="1875" w:type="dxa"/>
            <w:vMerge/>
            <w:tcBorders>
              <w:left w:val="outset" w:sz="6" w:space="0" w:color="000000"/>
              <w:right w:val="outset" w:sz="6" w:space="0" w:color="000000"/>
            </w:tcBorders>
            <w:shd w:val="clear" w:color="auto" w:fill="FFFFCC"/>
            <w:vAlign w:val="center"/>
            <w:hideMark/>
          </w:tcPr>
          <w:p w:rsidR="006C4D28" w:rsidRPr="00F571D2" w:rsidRDefault="006C4D28" w:rsidP="00F571D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Cs w:val="23"/>
              </w:rPr>
            </w:pP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F571D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O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n task all of the time without reminders.</w:t>
            </w:r>
          </w:p>
        </w:tc>
        <w:tc>
          <w:tcPr>
            <w:tcW w:w="207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F571D2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O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n task most of the time. Group members can count on this person.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976216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O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n task some of the time. </w:t>
            </w: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M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ust sometimes </w:t>
            </w: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 xml:space="preserve">be 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remind</w:t>
            </w: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ed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 to do the work.</w:t>
            </w:r>
          </w:p>
        </w:tc>
        <w:tc>
          <w:tcPr>
            <w:tcW w:w="216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E655B1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Hardly ever stays on task. </w:t>
            </w:r>
            <w:r>
              <w:rPr>
                <w:rFonts w:ascii="Arial" w:eastAsia="Times New Roman" w:hAnsi="Arial" w:cs="Arial"/>
                <w:color w:val="000000"/>
                <w:szCs w:val="23"/>
              </w:rPr>
              <w:t>Relies on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 others </w:t>
            </w:r>
            <w:r>
              <w:rPr>
                <w:rFonts w:ascii="Arial" w:eastAsia="Times New Roman" w:hAnsi="Arial" w:cs="Arial"/>
                <w:color w:val="000000"/>
                <w:szCs w:val="23"/>
              </w:rPr>
              <w:t xml:space="preserve">to 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do the work.</w:t>
            </w:r>
          </w:p>
        </w:tc>
        <w:tc>
          <w:tcPr>
            <w:tcW w:w="1065" w:type="dxa"/>
            <w:vMerge/>
            <w:tcBorders>
              <w:left w:val="outset" w:sz="6" w:space="0" w:color="000000"/>
              <w:right w:val="outset" w:sz="6" w:space="0" w:color="000000"/>
            </w:tcBorders>
            <w:shd w:val="clear" w:color="auto" w:fill="FFFFFF"/>
            <w:vAlign w:val="center"/>
            <w:hideMark/>
          </w:tcPr>
          <w:p w:rsidR="006C4D28" w:rsidRPr="00F571D2" w:rsidRDefault="006C4D28" w:rsidP="00F571D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</w:p>
        </w:tc>
      </w:tr>
      <w:tr w:rsidR="006C4D28" w:rsidRPr="00F571D2" w:rsidTr="00F87460">
        <w:trPr>
          <w:tblCellSpacing w:w="0" w:type="dxa"/>
          <w:jc w:val="center"/>
        </w:trPr>
        <w:tc>
          <w:tcPr>
            <w:tcW w:w="1875" w:type="dxa"/>
            <w:vMerge/>
            <w:tcBorders>
              <w:left w:val="outset" w:sz="6" w:space="0" w:color="000000"/>
              <w:right w:val="outset" w:sz="6" w:space="0" w:color="000000"/>
            </w:tcBorders>
            <w:shd w:val="clear" w:color="auto" w:fill="FFFFCC"/>
            <w:vAlign w:val="center"/>
            <w:hideMark/>
          </w:tcPr>
          <w:p w:rsidR="006C4D28" w:rsidRPr="00F571D2" w:rsidRDefault="006C4D28" w:rsidP="00F571D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Cs w:val="23"/>
              </w:rPr>
            </w:pP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4C2473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W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orks hard</w:t>
            </w: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 xml:space="preserve"> and can be counted on</w:t>
            </w:r>
            <w:r>
              <w:rPr>
                <w:rFonts w:ascii="Arial" w:eastAsia="Times New Roman" w:hAnsi="Arial" w:cs="Arial"/>
                <w:color w:val="000000"/>
                <w:szCs w:val="23"/>
              </w:rPr>
              <w:t xml:space="preserve">. </w:t>
            </w: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Completes all </w:t>
            </w:r>
            <w:r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>of the assigned work</w:t>
            </w: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.</w:t>
            </w:r>
          </w:p>
        </w:tc>
        <w:tc>
          <w:tcPr>
            <w:tcW w:w="207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570377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Usually c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omplete</w:t>
            </w: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s assigned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 </w:t>
            </w:r>
            <w:r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>work</w:t>
            </w: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>.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570377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 xml:space="preserve">Sometimes 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complete</w:t>
            </w: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s assigned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 </w:t>
            </w:r>
            <w:r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>work</w:t>
            </w: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>.</w:t>
            </w:r>
          </w:p>
        </w:tc>
        <w:tc>
          <w:tcPr>
            <w:tcW w:w="216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570377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 xml:space="preserve">Rarely 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complete</w:t>
            </w: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s assigned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 </w:t>
            </w:r>
            <w:r w:rsidRPr="00F571D2">
              <w:rPr>
                <w:rFonts w:ascii="Arial" w:eastAsia="Times New Roman" w:hAnsi="Arial" w:cs="Arial"/>
                <w:bCs/>
                <w:color w:val="000000"/>
                <w:szCs w:val="23"/>
              </w:rPr>
              <w:t>work</w:t>
            </w: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>.</w:t>
            </w:r>
          </w:p>
        </w:tc>
        <w:tc>
          <w:tcPr>
            <w:tcW w:w="1065" w:type="dxa"/>
            <w:vMerge/>
            <w:tcBorders>
              <w:left w:val="outset" w:sz="6" w:space="0" w:color="000000"/>
              <w:right w:val="outset" w:sz="6" w:space="0" w:color="000000"/>
            </w:tcBorders>
            <w:shd w:val="clear" w:color="auto" w:fill="FFFFFF"/>
            <w:vAlign w:val="center"/>
            <w:hideMark/>
          </w:tcPr>
          <w:p w:rsidR="006C4D28" w:rsidRPr="00F571D2" w:rsidRDefault="006C4D28" w:rsidP="00F571D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</w:p>
        </w:tc>
      </w:tr>
      <w:tr w:rsidR="006C4D28" w:rsidRPr="00F571D2" w:rsidTr="00E655B1">
        <w:trPr>
          <w:tblCellSpacing w:w="0" w:type="dxa"/>
          <w:jc w:val="center"/>
        </w:trPr>
        <w:tc>
          <w:tcPr>
            <w:tcW w:w="1875" w:type="dxa"/>
            <w:vMerge/>
            <w:tcBorders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CC"/>
            <w:vAlign w:val="center"/>
            <w:hideMark/>
          </w:tcPr>
          <w:p w:rsidR="006C4D28" w:rsidRPr="00F571D2" w:rsidRDefault="006C4D28" w:rsidP="004629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Cs w:val="23"/>
              </w:rPr>
            </w:pP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4C2473">
            <w:pPr>
              <w:spacing w:before="100" w:beforeAutospacing="1" w:after="100" w:afterAutospacing="1" w:line="240" w:lineRule="auto"/>
              <w:rPr>
                <w:rFonts w:ascii="Arial" w:hAnsi="Arial" w:cs="Arial"/>
              </w:rPr>
            </w:pPr>
            <w:r w:rsidRPr="00F571D2">
              <w:rPr>
                <w:rFonts w:ascii="Arial" w:hAnsi="Arial" w:cs="Arial"/>
              </w:rPr>
              <w:t>Respectfully listens, discusses, asks questions and helps direct the group</w:t>
            </w:r>
            <w:r w:rsidRPr="004C2473">
              <w:rPr>
                <w:rFonts w:ascii="Arial" w:hAnsi="Arial" w:cs="Arial"/>
              </w:rPr>
              <w:t xml:space="preserve"> discussion</w:t>
            </w:r>
            <w:proofErr w:type="gramStart"/>
            <w:r w:rsidRPr="004C2473">
              <w:rPr>
                <w:rFonts w:ascii="Arial" w:hAnsi="Arial" w:cs="Arial"/>
              </w:rPr>
              <w:t>.</w:t>
            </w:r>
            <w:r w:rsidRPr="00F571D2">
              <w:rPr>
                <w:rFonts w:ascii="Arial" w:hAnsi="Arial" w:cs="Arial"/>
              </w:rPr>
              <w:t>.</w:t>
            </w:r>
            <w:proofErr w:type="gramEnd"/>
          </w:p>
        </w:tc>
        <w:tc>
          <w:tcPr>
            <w:tcW w:w="207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4C2473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Respectfully listens, discusses and asks questions.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4C2473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Has trouble listening with respect, and </w:t>
            </w: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 xml:space="preserve">sometimes 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takes over discussions without letting other people have a turn.</w:t>
            </w:r>
          </w:p>
        </w:tc>
        <w:tc>
          <w:tcPr>
            <w:tcW w:w="216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4C2473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Does not listen with respect, argues with teammates, and does not consider other ideas. Blocks group from reaching agreement.</w:t>
            </w:r>
          </w:p>
        </w:tc>
        <w:tc>
          <w:tcPr>
            <w:tcW w:w="1065" w:type="dxa"/>
            <w:vMerge/>
            <w:tcBorders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vAlign w:val="center"/>
            <w:hideMark/>
          </w:tcPr>
          <w:p w:rsidR="006C4D28" w:rsidRPr="00F571D2" w:rsidRDefault="006C4D28" w:rsidP="004629E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</w:p>
        </w:tc>
      </w:tr>
      <w:tr w:rsidR="006C4D28" w:rsidRPr="00F571D2" w:rsidTr="00E655B1">
        <w:trPr>
          <w:tblCellSpacing w:w="0" w:type="dxa"/>
          <w:jc w:val="center"/>
        </w:trPr>
        <w:tc>
          <w:tcPr>
            <w:tcW w:w="1875" w:type="dxa"/>
            <w:vMerge w:val="restart"/>
            <w:tcBorders>
              <w:top w:val="outset" w:sz="6" w:space="0" w:color="000000"/>
              <w:left w:val="outset" w:sz="6" w:space="0" w:color="000000"/>
              <w:right w:val="outset" w:sz="6" w:space="0" w:color="000000"/>
            </w:tcBorders>
            <w:shd w:val="clear" w:color="auto" w:fill="FFFFCC"/>
            <w:hideMark/>
          </w:tcPr>
          <w:p w:rsidR="006C4D28" w:rsidRPr="00F571D2" w:rsidRDefault="006C4D28" w:rsidP="004C2473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000000"/>
                <w:szCs w:val="23"/>
              </w:rPr>
            </w:pPr>
            <w:r w:rsidRPr="004311C7">
              <w:rPr>
                <w:rFonts w:ascii="Arial" w:hAnsi="Arial" w:cs="Arial"/>
                <w:b/>
              </w:rPr>
              <w:lastRenderedPageBreak/>
              <w:t>High Expectations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CC"/>
            <w:hideMark/>
          </w:tcPr>
          <w:p w:rsidR="006C4D28" w:rsidRPr="00F571D2" w:rsidRDefault="006C4D28" w:rsidP="00605DA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color w:val="000000"/>
                <w:szCs w:val="23"/>
              </w:rPr>
              <w:t>25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 points</w:t>
            </w:r>
          </w:p>
        </w:tc>
        <w:tc>
          <w:tcPr>
            <w:tcW w:w="207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CC"/>
            <w:hideMark/>
          </w:tcPr>
          <w:p w:rsidR="006C4D28" w:rsidRPr="00F571D2" w:rsidRDefault="006C4D28" w:rsidP="00E655B1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color w:val="000000"/>
                <w:szCs w:val="23"/>
              </w:rPr>
              <w:t>15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 points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CC"/>
            <w:hideMark/>
          </w:tcPr>
          <w:p w:rsidR="006C4D28" w:rsidRPr="00F571D2" w:rsidRDefault="006C4D28" w:rsidP="004629EF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color w:val="000000"/>
                <w:szCs w:val="23"/>
              </w:rPr>
              <w:t>10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 point</w:t>
            </w:r>
          </w:p>
        </w:tc>
        <w:tc>
          <w:tcPr>
            <w:tcW w:w="216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CC"/>
            <w:hideMark/>
          </w:tcPr>
          <w:p w:rsidR="006C4D28" w:rsidRPr="00F571D2" w:rsidRDefault="006C4D28" w:rsidP="004629EF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0 points</w:t>
            </w:r>
          </w:p>
        </w:tc>
        <w:tc>
          <w:tcPr>
            <w:tcW w:w="1065" w:type="dxa"/>
            <w:vMerge w:val="restart"/>
            <w:tcBorders>
              <w:top w:val="outset" w:sz="6" w:space="0" w:color="000000"/>
              <w:left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E655B1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___</w:t>
            </w:r>
            <w:r>
              <w:rPr>
                <w:rFonts w:ascii="Arial" w:eastAsia="Times New Roman" w:hAnsi="Arial" w:cs="Arial"/>
                <w:color w:val="000000"/>
                <w:szCs w:val="23"/>
              </w:rPr>
              <w:t>/15</w:t>
            </w:r>
          </w:p>
        </w:tc>
      </w:tr>
      <w:tr w:rsidR="006C4D28" w:rsidRPr="00F571D2" w:rsidTr="00E655B1">
        <w:trPr>
          <w:tblCellSpacing w:w="0" w:type="dxa"/>
          <w:jc w:val="center"/>
        </w:trPr>
        <w:tc>
          <w:tcPr>
            <w:tcW w:w="1875" w:type="dxa"/>
            <w:vMerge/>
            <w:tcBorders>
              <w:left w:val="outset" w:sz="6" w:space="0" w:color="000000"/>
              <w:right w:val="outset" w:sz="6" w:space="0" w:color="000000"/>
            </w:tcBorders>
            <w:shd w:val="clear" w:color="auto" w:fill="FFFFCC"/>
            <w:vAlign w:val="center"/>
          </w:tcPr>
          <w:p w:rsidR="006C4D28" w:rsidRPr="00F571D2" w:rsidRDefault="006C4D28" w:rsidP="00F571D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Cs w:val="23"/>
              </w:rPr>
            </w:pP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</w:tcPr>
          <w:p w:rsidR="006C4D28" w:rsidRPr="00F571D2" w:rsidRDefault="006C4D28" w:rsidP="00E655B1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color w:val="000000"/>
                <w:szCs w:val="23"/>
              </w:rPr>
              <w:t xml:space="preserve">Always </w:t>
            </w:r>
            <w:r>
              <w:rPr>
                <w:rFonts w:ascii="Arial" w:eastAsia="Times New Roman" w:hAnsi="Arial" w:cs="Arial"/>
                <w:color w:val="000000"/>
                <w:szCs w:val="23"/>
              </w:rPr>
              <w:t>works cooperatively, makes time to just sit and listen and learns from classmates.</w:t>
            </w:r>
          </w:p>
        </w:tc>
        <w:tc>
          <w:tcPr>
            <w:tcW w:w="207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</w:tcPr>
          <w:p w:rsidR="006C4D28" w:rsidRPr="00F571D2" w:rsidRDefault="006C4D28" w:rsidP="00F571D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color w:val="000000"/>
                <w:szCs w:val="23"/>
              </w:rPr>
              <w:t xml:space="preserve">Usually </w:t>
            </w:r>
            <w:r>
              <w:rPr>
                <w:rFonts w:ascii="Arial" w:eastAsia="Times New Roman" w:hAnsi="Arial" w:cs="Arial"/>
                <w:color w:val="000000"/>
                <w:szCs w:val="23"/>
              </w:rPr>
              <w:t>works cooperatively</w:t>
            </w:r>
            <w:r>
              <w:rPr>
                <w:rFonts w:ascii="Arial" w:eastAsia="Times New Roman" w:hAnsi="Arial" w:cs="Arial"/>
                <w:color w:val="000000"/>
                <w:szCs w:val="23"/>
              </w:rPr>
              <w:t>,</w:t>
            </w:r>
            <w:r>
              <w:rPr>
                <w:rFonts w:ascii="Arial" w:eastAsia="Times New Roman" w:hAnsi="Arial" w:cs="Arial"/>
                <w:color w:val="000000"/>
                <w:szCs w:val="23"/>
              </w:rPr>
              <w:t xml:space="preserve"> makes time to just sit and listen</w:t>
            </w:r>
            <w:r>
              <w:rPr>
                <w:rFonts w:ascii="Arial" w:eastAsia="Times New Roman" w:hAnsi="Arial" w:cs="Arial"/>
                <w:color w:val="000000"/>
                <w:szCs w:val="23"/>
              </w:rPr>
              <w:t xml:space="preserve">, </w:t>
            </w:r>
            <w:r>
              <w:rPr>
                <w:rFonts w:ascii="Arial" w:eastAsia="Times New Roman" w:hAnsi="Arial" w:cs="Arial"/>
                <w:color w:val="000000"/>
                <w:szCs w:val="23"/>
              </w:rPr>
              <w:t>and learns from classmates.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</w:tcPr>
          <w:p w:rsidR="006C4D28" w:rsidRPr="00976216" w:rsidRDefault="006C4D28" w:rsidP="00E655B1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bCs/>
                <w:color w:val="000000"/>
                <w:szCs w:val="23"/>
              </w:rPr>
              <w:t xml:space="preserve">Sometimes </w:t>
            </w:r>
            <w:r>
              <w:rPr>
                <w:rFonts w:ascii="Arial" w:eastAsia="Times New Roman" w:hAnsi="Arial" w:cs="Arial"/>
                <w:color w:val="000000"/>
                <w:szCs w:val="23"/>
              </w:rPr>
              <w:t>works cooperatively</w:t>
            </w:r>
            <w:r>
              <w:rPr>
                <w:rFonts w:ascii="Arial" w:eastAsia="Times New Roman" w:hAnsi="Arial" w:cs="Arial"/>
                <w:color w:val="000000"/>
                <w:szCs w:val="23"/>
              </w:rPr>
              <w:t xml:space="preserve">, but rarely makes time to just sit and listen or </w:t>
            </w:r>
            <w:r>
              <w:rPr>
                <w:rFonts w:ascii="Arial" w:eastAsia="Times New Roman" w:hAnsi="Arial" w:cs="Arial"/>
                <w:color w:val="000000"/>
                <w:szCs w:val="23"/>
              </w:rPr>
              <w:t>learn from classmates.</w:t>
            </w:r>
          </w:p>
        </w:tc>
        <w:tc>
          <w:tcPr>
            <w:tcW w:w="216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</w:tcPr>
          <w:p w:rsidR="006C4D28" w:rsidRPr="00976216" w:rsidRDefault="006C4D28" w:rsidP="00F571D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color w:val="000000"/>
                <w:szCs w:val="23"/>
              </w:rPr>
              <w:t xml:space="preserve">Never </w:t>
            </w:r>
            <w:r>
              <w:rPr>
                <w:rFonts w:ascii="Arial" w:eastAsia="Times New Roman" w:hAnsi="Arial" w:cs="Arial"/>
                <w:color w:val="000000"/>
                <w:szCs w:val="23"/>
              </w:rPr>
              <w:t>works cooperatively</w:t>
            </w:r>
            <w:r>
              <w:rPr>
                <w:rFonts w:ascii="Arial" w:eastAsia="Times New Roman" w:hAnsi="Arial" w:cs="Arial"/>
                <w:color w:val="000000"/>
                <w:szCs w:val="23"/>
              </w:rPr>
              <w:t xml:space="preserve"> or makes time to just sit and listen.</w:t>
            </w:r>
          </w:p>
        </w:tc>
        <w:tc>
          <w:tcPr>
            <w:tcW w:w="1065" w:type="dxa"/>
            <w:vMerge/>
            <w:tcBorders>
              <w:left w:val="outset" w:sz="6" w:space="0" w:color="000000"/>
              <w:right w:val="outset" w:sz="6" w:space="0" w:color="000000"/>
            </w:tcBorders>
            <w:shd w:val="clear" w:color="auto" w:fill="FFFFFF"/>
            <w:vAlign w:val="center"/>
          </w:tcPr>
          <w:p w:rsidR="006C4D28" w:rsidRPr="00F571D2" w:rsidRDefault="006C4D28" w:rsidP="00F571D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</w:p>
        </w:tc>
      </w:tr>
      <w:tr w:rsidR="006C4D28" w:rsidRPr="00F571D2" w:rsidTr="003A6F1F">
        <w:trPr>
          <w:tblCellSpacing w:w="0" w:type="dxa"/>
          <w:jc w:val="center"/>
        </w:trPr>
        <w:tc>
          <w:tcPr>
            <w:tcW w:w="1875" w:type="dxa"/>
            <w:vMerge/>
            <w:tcBorders>
              <w:left w:val="outset" w:sz="6" w:space="0" w:color="000000"/>
              <w:right w:val="outset" w:sz="6" w:space="0" w:color="000000"/>
            </w:tcBorders>
            <w:shd w:val="clear" w:color="auto" w:fill="FFFFCC"/>
            <w:vAlign w:val="center"/>
            <w:hideMark/>
          </w:tcPr>
          <w:p w:rsidR="006C4D28" w:rsidRPr="00F571D2" w:rsidRDefault="006C4D28" w:rsidP="00F571D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Cs w:val="23"/>
              </w:rPr>
            </w:pP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F571D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Is on time for meetings, turns in all work when it is due.</w:t>
            </w:r>
          </w:p>
        </w:tc>
        <w:tc>
          <w:tcPr>
            <w:tcW w:w="207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F571D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Usually on time for meetings, turns in most work when it is due.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F571D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Sometimes late for meetings, often turns in work late.</w:t>
            </w:r>
          </w:p>
        </w:tc>
        <w:tc>
          <w:tcPr>
            <w:tcW w:w="216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F571D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Often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 late for meetings, and late turning in work.</w:t>
            </w:r>
          </w:p>
        </w:tc>
        <w:tc>
          <w:tcPr>
            <w:tcW w:w="1065" w:type="dxa"/>
            <w:vMerge/>
            <w:tcBorders>
              <w:left w:val="outset" w:sz="6" w:space="0" w:color="000000"/>
              <w:right w:val="outset" w:sz="6" w:space="0" w:color="000000"/>
            </w:tcBorders>
            <w:shd w:val="clear" w:color="auto" w:fill="FFFFFF"/>
            <w:vAlign w:val="center"/>
            <w:hideMark/>
          </w:tcPr>
          <w:p w:rsidR="006C4D28" w:rsidRPr="00F571D2" w:rsidRDefault="006C4D28" w:rsidP="00F571D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</w:p>
        </w:tc>
      </w:tr>
      <w:tr w:rsidR="006C4D28" w:rsidRPr="00F571D2" w:rsidTr="003A6F1F">
        <w:trPr>
          <w:tblCellSpacing w:w="0" w:type="dxa"/>
          <w:jc w:val="center"/>
        </w:trPr>
        <w:tc>
          <w:tcPr>
            <w:tcW w:w="1875" w:type="dxa"/>
            <w:vMerge/>
            <w:tcBorders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CC"/>
            <w:vAlign w:val="center"/>
            <w:hideMark/>
          </w:tcPr>
          <w:p w:rsidR="006C4D28" w:rsidRPr="00F571D2" w:rsidRDefault="006C4D28" w:rsidP="00F571D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Cs w:val="23"/>
              </w:rPr>
            </w:pP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F571D2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Gathers information and shares useful ideas for discussions.  All information fits the group’s goals</w:t>
            </w:r>
          </w:p>
        </w:tc>
        <w:tc>
          <w:tcPr>
            <w:tcW w:w="207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F571D2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Usually provides useful information and ideas for discussion.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F571D2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Sometimes provides useful information and ideas for discussion.</w:t>
            </w:r>
          </w:p>
        </w:tc>
        <w:tc>
          <w:tcPr>
            <w:tcW w:w="216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C4D28" w:rsidRPr="00F571D2" w:rsidRDefault="006C4D28" w:rsidP="00F571D2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Rarely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 provides useful info</w:t>
            </w: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 xml:space="preserve">rmation or ideas for discussion or insists on providing 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information</w:t>
            </w: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 xml:space="preserve"> that does not fit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 the group’s goals</w:t>
            </w:r>
          </w:p>
        </w:tc>
        <w:tc>
          <w:tcPr>
            <w:tcW w:w="1065" w:type="dxa"/>
            <w:vMerge/>
            <w:tcBorders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vAlign w:val="center"/>
            <w:hideMark/>
          </w:tcPr>
          <w:p w:rsidR="006C4D28" w:rsidRPr="00F571D2" w:rsidRDefault="006C4D28" w:rsidP="00F571D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</w:p>
        </w:tc>
      </w:tr>
      <w:tr w:rsidR="00680E22" w:rsidRPr="00F571D2" w:rsidTr="003E064B">
        <w:trPr>
          <w:trHeight w:val="276"/>
          <w:tblCellSpacing w:w="0" w:type="dxa"/>
          <w:jc w:val="center"/>
        </w:trPr>
        <w:tc>
          <w:tcPr>
            <w:tcW w:w="1875" w:type="dxa"/>
            <w:vMerge w:val="restart"/>
            <w:tcBorders>
              <w:top w:val="outset" w:sz="6" w:space="0" w:color="000000"/>
              <w:left w:val="outset" w:sz="6" w:space="0" w:color="000000"/>
              <w:right w:val="outset" w:sz="6" w:space="0" w:color="000000"/>
            </w:tcBorders>
            <w:shd w:val="clear" w:color="auto" w:fill="FFFFCC"/>
            <w:hideMark/>
          </w:tcPr>
          <w:p w:rsidR="00680E22" w:rsidRPr="00F571D2" w:rsidRDefault="00680E22" w:rsidP="0097621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b/>
                <w:bCs/>
                <w:color w:val="000000"/>
                <w:szCs w:val="23"/>
              </w:rPr>
              <w:t>Problem-Solving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CC"/>
            <w:hideMark/>
          </w:tcPr>
          <w:p w:rsidR="00680E22" w:rsidRPr="00F571D2" w:rsidRDefault="00680E22" w:rsidP="0097621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color w:val="000000"/>
                <w:szCs w:val="23"/>
              </w:rPr>
              <w:t>25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 points</w:t>
            </w:r>
          </w:p>
        </w:tc>
        <w:tc>
          <w:tcPr>
            <w:tcW w:w="207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CC"/>
            <w:hideMark/>
          </w:tcPr>
          <w:p w:rsidR="00680E22" w:rsidRPr="00F571D2" w:rsidRDefault="00680E22" w:rsidP="004629EF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color w:val="000000"/>
                <w:szCs w:val="23"/>
              </w:rPr>
              <w:t>15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 points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CC"/>
            <w:hideMark/>
          </w:tcPr>
          <w:p w:rsidR="00680E22" w:rsidRPr="00F571D2" w:rsidRDefault="00680E22" w:rsidP="004629EF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color w:val="000000"/>
                <w:szCs w:val="23"/>
              </w:rPr>
              <w:t>10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 point</w:t>
            </w:r>
          </w:p>
        </w:tc>
        <w:tc>
          <w:tcPr>
            <w:tcW w:w="216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CC"/>
            <w:hideMark/>
          </w:tcPr>
          <w:p w:rsidR="00680E22" w:rsidRPr="00F571D2" w:rsidRDefault="00680E22" w:rsidP="004629EF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0 points</w:t>
            </w:r>
          </w:p>
        </w:tc>
        <w:tc>
          <w:tcPr>
            <w:tcW w:w="1065" w:type="dxa"/>
            <w:vMerge w:val="restart"/>
            <w:tcBorders>
              <w:top w:val="outset" w:sz="6" w:space="0" w:color="000000"/>
              <w:left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80E22" w:rsidRPr="00F571D2" w:rsidRDefault="00680E22" w:rsidP="00E655B1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>
              <w:rPr>
                <w:rFonts w:ascii="Arial" w:eastAsia="Times New Roman" w:hAnsi="Arial" w:cs="Arial"/>
                <w:color w:val="000000"/>
                <w:szCs w:val="23"/>
              </w:rPr>
              <w:t>___/25</w:t>
            </w:r>
          </w:p>
        </w:tc>
      </w:tr>
      <w:tr w:rsidR="00680E22" w:rsidRPr="00F571D2" w:rsidTr="00E655B1">
        <w:trPr>
          <w:tblCellSpacing w:w="0" w:type="dxa"/>
          <w:jc w:val="center"/>
        </w:trPr>
        <w:tc>
          <w:tcPr>
            <w:tcW w:w="1875" w:type="dxa"/>
            <w:vMerge/>
            <w:tcBorders>
              <w:left w:val="outset" w:sz="6" w:space="0" w:color="000000"/>
              <w:right w:val="outset" w:sz="6" w:space="0" w:color="000000"/>
            </w:tcBorders>
            <w:shd w:val="clear" w:color="auto" w:fill="FFFFCC"/>
            <w:vAlign w:val="center"/>
            <w:hideMark/>
          </w:tcPr>
          <w:p w:rsidR="00680E22" w:rsidRPr="00F571D2" w:rsidRDefault="00680E22" w:rsidP="00F571D2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color w:val="000000"/>
                <w:szCs w:val="23"/>
              </w:rPr>
            </w:pP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80E22" w:rsidRPr="00F571D2" w:rsidRDefault="00680E22" w:rsidP="00F571D2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Actively seeks and suggests solutions to problems.</w:t>
            </w: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 xml:space="preserve"> Helps direct the group 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in solving problems</w:t>
            </w:r>
          </w:p>
        </w:tc>
        <w:tc>
          <w:tcPr>
            <w:tcW w:w="207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80E22" w:rsidRPr="00F571D2" w:rsidRDefault="00680E22" w:rsidP="00F571D2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Improves on solutions suggested by other group members.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80E22" w:rsidRPr="00F571D2" w:rsidRDefault="00680E22" w:rsidP="007032D4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Sometimes offer</w:t>
            </w: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s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 solutions, but</w:t>
            </w: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 xml:space="preserve"> prefers</w:t>
            </w: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 to try solutions suggested by other group members.</w:t>
            </w:r>
          </w:p>
        </w:tc>
        <w:tc>
          <w:tcPr>
            <w:tcW w:w="216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680E22" w:rsidRPr="00F571D2" w:rsidRDefault="00680E22" w:rsidP="00F571D2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Does not try to solve problems or help others solve problems.</w:t>
            </w:r>
          </w:p>
        </w:tc>
        <w:tc>
          <w:tcPr>
            <w:tcW w:w="1065" w:type="dxa"/>
            <w:vMerge/>
            <w:tcBorders>
              <w:left w:val="outset" w:sz="6" w:space="0" w:color="000000"/>
              <w:right w:val="outset" w:sz="6" w:space="0" w:color="000000"/>
            </w:tcBorders>
            <w:shd w:val="clear" w:color="auto" w:fill="FFFFFF"/>
            <w:vAlign w:val="center"/>
            <w:hideMark/>
          </w:tcPr>
          <w:p w:rsidR="00680E22" w:rsidRPr="00F571D2" w:rsidRDefault="00680E22" w:rsidP="00F571D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</w:p>
        </w:tc>
      </w:tr>
      <w:tr w:rsidR="00680E22" w:rsidRPr="00F571D2" w:rsidTr="00E655B1">
        <w:trPr>
          <w:tblCellSpacing w:w="0" w:type="dxa"/>
          <w:jc w:val="center"/>
        </w:trPr>
        <w:tc>
          <w:tcPr>
            <w:tcW w:w="1875" w:type="dxa"/>
            <w:vMerge/>
            <w:tcBorders>
              <w:left w:val="outset" w:sz="6" w:space="0" w:color="000000"/>
              <w:right w:val="outset" w:sz="6" w:space="0" w:color="000000"/>
            </w:tcBorders>
            <w:shd w:val="clear" w:color="auto" w:fill="FFFFCC"/>
            <w:vAlign w:val="center"/>
          </w:tcPr>
          <w:p w:rsidR="00680E22" w:rsidRPr="00976216" w:rsidRDefault="00680E22" w:rsidP="00F571D2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color w:val="000000"/>
                <w:szCs w:val="23"/>
              </w:rPr>
            </w:pP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</w:tcPr>
          <w:p w:rsidR="00680E22" w:rsidRPr="00976216" w:rsidRDefault="00680E22" w:rsidP="00976216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Offers a wide range of skills in service of the project.</w:t>
            </w:r>
          </w:p>
        </w:tc>
        <w:tc>
          <w:tcPr>
            <w:tcW w:w="207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</w:tcPr>
          <w:p w:rsidR="00680E22" w:rsidRPr="00976216" w:rsidRDefault="00680E22" w:rsidP="00976216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Is usually able to offer the skills needed by the project.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</w:tcPr>
          <w:p w:rsidR="00680E22" w:rsidRPr="00976216" w:rsidRDefault="00680E22" w:rsidP="00976216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Offers a very limited range of skills in service of the project.</w:t>
            </w:r>
          </w:p>
        </w:tc>
        <w:tc>
          <w:tcPr>
            <w:tcW w:w="216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</w:tcPr>
          <w:p w:rsidR="00680E22" w:rsidRPr="00976216" w:rsidRDefault="00680E22" w:rsidP="00F571D2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>Does not try to</w:t>
            </w: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 xml:space="preserve"> offer any skills in service of the project.</w:t>
            </w:r>
          </w:p>
        </w:tc>
        <w:tc>
          <w:tcPr>
            <w:tcW w:w="1065" w:type="dxa"/>
            <w:vMerge/>
            <w:tcBorders>
              <w:left w:val="outset" w:sz="6" w:space="0" w:color="000000"/>
              <w:right w:val="outset" w:sz="6" w:space="0" w:color="000000"/>
            </w:tcBorders>
            <w:shd w:val="clear" w:color="auto" w:fill="FFFFFF"/>
            <w:vAlign w:val="center"/>
          </w:tcPr>
          <w:p w:rsidR="00680E22" w:rsidRPr="00976216" w:rsidRDefault="00680E22" w:rsidP="00F571D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</w:p>
        </w:tc>
      </w:tr>
      <w:tr w:rsidR="00680E22" w:rsidRPr="00F571D2" w:rsidTr="00E655B1">
        <w:trPr>
          <w:tblCellSpacing w:w="0" w:type="dxa"/>
          <w:jc w:val="center"/>
        </w:trPr>
        <w:tc>
          <w:tcPr>
            <w:tcW w:w="1875" w:type="dxa"/>
            <w:vMerge/>
            <w:tcBorders>
              <w:left w:val="outset" w:sz="6" w:space="0" w:color="000000"/>
              <w:right w:val="outset" w:sz="6" w:space="0" w:color="000000"/>
            </w:tcBorders>
            <w:shd w:val="clear" w:color="auto" w:fill="FFFFCC"/>
            <w:vAlign w:val="center"/>
          </w:tcPr>
          <w:p w:rsidR="00680E22" w:rsidRPr="00976216" w:rsidRDefault="00680E22" w:rsidP="00F571D2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color w:val="000000"/>
                <w:szCs w:val="23"/>
              </w:rPr>
            </w:pP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</w:tcPr>
          <w:p w:rsidR="00680E22" w:rsidRPr="00976216" w:rsidRDefault="00680E22" w:rsidP="00976216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Readily accepts changed approach and constructive criticism.</w:t>
            </w:r>
          </w:p>
        </w:tc>
        <w:tc>
          <w:tcPr>
            <w:tcW w:w="207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</w:tcPr>
          <w:p w:rsidR="00680E22" w:rsidRPr="00976216" w:rsidRDefault="00680E22" w:rsidP="00976216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Usually </w:t>
            </w: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accepts changes and constructive criticism.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</w:tcPr>
          <w:p w:rsidR="00680E22" w:rsidRPr="00976216" w:rsidRDefault="00680E22" w:rsidP="00976216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Sometimes </w:t>
            </w: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rejects changes or constructive criticism.</w:t>
            </w:r>
          </w:p>
        </w:tc>
        <w:tc>
          <w:tcPr>
            <w:tcW w:w="216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</w:tcPr>
          <w:p w:rsidR="00680E22" w:rsidRPr="00976216" w:rsidRDefault="00680E22" w:rsidP="00976216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Does not </w:t>
            </w: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accept changes or constructive criticism</w:t>
            </w:r>
          </w:p>
        </w:tc>
        <w:tc>
          <w:tcPr>
            <w:tcW w:w="1065" w:type="dxa"/>
            <w:vMerge/>
            <w:tcBorders>
              <w:left w:val="outset" w:sz="6" w:space="0" w:color="000000"/>
              <w:right w:val="outset" w:sz="6" w:space="0" w:color="000000"/>
            </w:tcBorders>
            <w:shd w:val="clear" w:color="auto" w:fill="FFFFFF"/>
            <w:vAlign w:val="center"/>
          </w:tcPr>
          <w:p w:rsidR="00680E22" w:rsidRPr="00976216" w:rsidRDefault="00680E22" w:rsidP="00F571D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</w:p>
        </w:tc>
      </w:tr>
      <w:tr w:rsidR="00680E22" w:rsidRPr="00F571D2" w:rsidTr="00E655B1">
        <w:trPr>
          <w:tblCellSpacing w:w="0" w:type="dxa"/>
          <w:jc w:val="center"/>
        </w:trPr>
        <w:tc>
          <w:tcPr>
            <w:tcW w:w="1875" w:type="dxa"/>
            <w:vMerge/>
            <w:tcBorders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CC"/>
            <w:vAlign w:val="center"/>
          </w:tcPr>
          <w:p w:rsidR="00680E22" w:rsidRPr="00976216" w:rsidRDefault="00680E22" w:rsidP="00F571D2">
            <w:pPr>
              <w:spacing w:after="0" w:line="240" w:lineRule="auto"/>
              <w:rPr>
                <w:rFonts w:ascii="Trebuchet MS" w:eastAsia="Times New Roman" w:hAnsi="Trebuchet MS" w:cs="Arial"/>
                <w:b/>
                <w:bCs/>
                <w:color w:val="000000"/>
                <w:szCs w:val="23"/>
              </w:rPr>
            </w:pP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</w:tcPr>
          <w:p w:rsidR="00680E22" w:rsidRPr="00976216" w:rsidRDefault="00680E22" w:rsidP="00F571D2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Creates and develops materials on own initiative, and provides technical solutions to problems.</w:t>
            </w:r>
          </w:p>
        </w:tc>
        <w:tc>
          <w:tcPr>
            <w:tcW w:w="207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</w:tcPr>
          <w:p w:rsidR="00680E22" w:rsidRPr="00976216" w:rsidRDefault="00680E22" w:rsidP="00976216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Is sometimes able to create and develop materials on own initiative, or provide technical solutions to problems.</w:t>
            </w:r>
          </w:p>
        </w:tc>
        <w:tc>
          <w:tcPr>
            <w:tcW w:w="189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</w:tcPr>
          <w:p w:rsidR="00680E22" w:rsidRPr="00976216" w:rsidRDefault="00680E22" w:rsidP="00976216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Only creates or develops materials as directed by others.</w:t>
            </w:r>
          </w:p>
        </w:tc>
        <w:tc>
          <w:tcPr>
            <w:tcW w:w="216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</w:tcPr>
          <w:p w:rsidR="00680E22" w:rsidRPr="00976216" w:rsidRDefault="00680E22" w:rsidP="00976216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F571D2">
              <w:rPr>
                <w:rFonts w:ascii="Arial" w:eastAsia="Times New Roman" w:hAnsi="Arial" w:cs="Arial"/>
                <w:color w:val="000000"/>
                <w:szCs w:val="23"/>
              </w:rPr>
              <w:t xml:space="preserve">Does not </w:t>
            </w: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develop materials or provide technical solutions to problems.</w:t>
            </w:r>
          </w:p>
        </w:tc>
        <w:tc>
          <w:tcPr>
            <w:tcW w:w="1065" w:type="dxa"/>
            <w:vMerge/>
            <w:tcBorders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vAlign w:val="center"/>
          </w:tcPr>
          <w:p w:rsidR="00680E22" w:rsidRPr="00976216" w:rsidRDefault="00680E22" w:rsidP="00F571D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</w:p>
        </w:tc>
      </w:tr>
      <w:tr w:rsidR="00E655B1" w:rsidRPr="00F571D2" w:rsidTr="00E655B1">
        <w:trPr>
          <w:tblCellSpacing w:w="0" w:type="dxa"/>
          <w:jc w:val="center"/>
        </w:trPr>
        <w:tc>
          <w:tcPr>
            <w:tcW w:w="9885" w:type="dxa"/>
            <w:gridSpan w:val="5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 w:themeFill="background1" w:themeFillShade="F2"/>
            <w:hideMark/>
          </w:tcPr>
          <w:p w:rsidR="00E655B1" w:rsidRPr="00F571D2" w:rsidRDefault="00E655B1" w:rsidP="00F571D2">
            <w:pPr>
              <w:spacing w:before="100" w:beforeAutospacing="1" w:after="100" w:afterAutospacing="1" w:line="240" w:lineRule="auto"/>
              <w:jc w:val="right"/>
              <w:rPr>
                <w:rFonts w:ascii="Trebuchet MS" w:eastAsia="Times New Roman" w:hAnsi="Trebuchet MS" w:cs="Arial"/>
                <w:b/>
                <w:bCs/>
                <w:color w:val="000000"/>
                <w:szCs w:val="23"/>
              </w:rPr>
            </w:pPr>
            <w:r w:rsidRPr="00F571D2">
              <w:rPr>
                <w:rFonts w:ascii="Trebuchet MS" w:eastAsia="Times New Roman" w:hAnsi="Trebuchet MS" w:cs="Arial"/>
                <w:b/>
                <w:bCs/>
                <w:color w:val="000000"/>
                <w:szCs w:val="23"/>
              </w:rPr>
              <w:t>TOTAL POINTS</w:t>
            </w:r>
          </w:p>
        </w:tc>
        <w:tc>
          <w:tcPr>
            <w:tcW w:w="1065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FFFFF"/>
            <w:hideMark/>
          </w:tcPr>
          <w:p w:rsidR="00E655B1" w:rsidRPr="00F571D2" w:rsidRDefault="00E655B1" w:rsidP="00680E22">
            <w:pPr>
              <w:spacing w:before="30" w:after="0" w:line="240" w:lineRule="auto"/>
              <w:rPr>
                <w:rFonts w:ascii="Arial" w:eastAsia="Times New Roman" w:hAnsi="Arial" w:cs="Arial"/>
                <w:color w:val="000000"/>
                <w:szCs w:val="23"/>
              </w:rPr>
            </w:pPr>
            <w:r w:rsidRPr="00976216">
              <w:rPr>
                <w:rFonts w:ascii="Arial" w:eastAsia="Times New Roman" w:hAnsi="Arial" w:cs="Arial"/>
                <w:color w:val="000000"/>
                <w:szCs w:val="23"/>
              </w:rPr>
              <w:t> __  /100</w:t>
            </w:r>
          </w:p>
        </w:tc>
      </w:tr>
    </w:tbl>
    <w:p w:rsidR="00364A85" w:rsidRDefault="00364A85">
      <w:bookmarkStart w:id="0" w:name="_GoBack"/>
      <w:bookmarkEnd w:id="0"/>
    </w:p>
    <w:sectPr w:rsidR="00364A85" w:rsidSect="006C4D28">
      <w:pgSz w:w="12240" w:h="15840"/>
      <w:pgMar w:top="1008" w:right="720" w:bottom="1008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xtjA0tTAzNTE1NDNW0lEKTi0uzszPAykwqgUAHCBVAywAAAA="/>
  </w:docVars>
  <w:rsids>
    <w:rsidRoot w:val="00F571D2"/>
    <w:rsid w:val="00001E69"/>
    <w:rsid w:val="00002211"/>
    <w:rsid w:val="00002382"/>
    <w:rsid w:val="000047A4"/>
    <w:rsid w:val="00004AE7"/>
    <w:rsid w:val="00007648"/>
    <w:rsid w:val="00010848"/>
    <w:rsid w:val="00010D2A"/>
    <w:rsid w:val="000113A2"/>
    <w:rsid w:val="00011DC0"/>
    <w:rsid w:val="0001248C"/>
    <w:rsid w:val="00012583"/>
    <w:rsid w:val="00017ACB"/>
    <w:rsid w:val="000200CD"/>
    <w:rsid w:val="000203E0"/>
    <w:rsid w:val="000216BF"/>
    <w:rsid w:val="00022C36"/>
    <w:rsid w:val="00023625"/>
    <w:rsid w:val="00024D2E"/>
    <w:rsid w:val="000265A9"/>
    <w:rsid w:val="00027622"/>
    <w:rsid w:val="0003018D"/>
    <w:rsid w:val="00031DCA"/>
    <w:rsid w:val="000335A9"/>
    <w:rsid w:val="00033A84"/>
    <w:rsid w:val="000349BB"/>
    <w:rsid w:val="00034BBE"/>
    <w:rsid w:val="000357AA"/>
    <w:rsid w:val="000358BC"/>
    <w:rsid w:val="000359DF"/>
    <w:rsid w:val="00037A92"/>
    <w:rsid w:val="00037CAA"/>
    <w:rsid w:val="0004145E"/>
    <w:rsid w:val="00041EF2"/>
    <w:rsid w:val="000420C6"/>
    <w:rsid w:val="0004405B"/>
    <w:rsid w:val="00046070"/>
    <w:rsid w:val="000469FF"/>
    <w:rsid w:val="00047098"/>
    <w:rsid w:val="000514F3"/>
    <w:rsid w:val="00052010"/>
    <w:rsid w:val="000569D7"/>
    <w:rsid w:val="00057D1E"/>
    <w:rsid w:val="000605FA"/>
    <w:rsid w:val="00063A6D"/>
    <w:rsid w:val="00063B56"/>
    <w:rsid w:val="00065437"/>
    <w:rsid w:val="00066EBA"/>
    <w:rsid w:val="000672BB"/>
    <w:rsid w:val="000707C8"/>
    <w:rsid w:val="00071433"/>
    <w:rsid w:val="000715C8"/>
    <w:rsid w:val="00072650"/>
    <w:rsid w:val="0007370D"/>
    <w:rsid w:val="000756F2"/>
    <w:rsid w:val="00075DCB"/>
    <w:rsid w:val="000773FD"/>
    <w:rsid w:val="0008007B"/>
    <w:rsid w:val="000820EF"/>
    <w:rsid w:val="00082177"/>
    <w:rsid w:val="00082786"/>
    <w:rsid w:val="000831D2"/>
    <w:rsid w:val="0008681C"/>
    <w:rsid w:val="000870F1"/>
    <w:rsid w:val="00087754"/>
    <w:rsid w:val="00087AA4"/>
    <w:rsid w:val="00090319"/>
    <w:rsid w:val="00090A16"/>
    <w:rsid w:val="00091622"/>
    <w:rsid w:val="00092047"/>
    <w:rsid w:val="000927F3"/>
    <w:rsid w:val="00096F6E"/>
    <w:rsid w:val="00097176"/>
    <w:rsid w:val="0009726B"/>
    <w:rsid w:val="000975AF"/>
    <w:rsid w:val="000A07C4"/>
    <w:rsid w:val="000A1FBE"/>
    <w:rsid w:val="000A20CB"/>
    <w:rsid w:val="000A2DB5"/>
    <w:rsid w:val="000A4891"/>
    <w:rsid w:val="000A5389"/>
    <w:rsid w:val="000A5C83"/>
    <w:rsid w:val="000B12EC"/>
    <w:rsid w:val="000B254E"/>
    <w:rsid w:val="000B3002"/>
    <w:rsid w:val="000B379E"/>
    <w:rsid w:val="000B3EE4"/>
    <w:rsid w:val="000B528D"/>
    <w:rsid w:val="000B644F"/>
    <w:rsid w:val="000C231A"/>
    <w:rsid w:val="000C2A0F"/>
    <w:rsid w:val="000C3084"/>
    <w:rsid w:val="000C43AD"/>
    <w:rsid w:val="000C54E8"/>
    <w:rsid w:val="000C78CD"/>
    <w:rsid w:val="000D083C"/>
    <w:rsid w:val="000D163D"/>
    <w:rsid w:val="000D6B2C"/>
    <w:rsid w:val="000D7A62"/>
    <w:rsid w:val="000E2048"/>
    <w:rsid w:val="000E2949"/>
    <w:rsid w:val="000E34E1"/>
    <w:rsid w:val="000E46E3"/>
    <w:rsid w:val="000E4714"/>
    <w:rsid w:val="000E47EB"/>
    <w:rsid w:val="000E61F5"/>
    <w:rsid w:val="000E7A27"/>
    <w:rsid w:val="000F1311"/>
    <w:rsid w:val="000F2BF4"/>
    <w:rsid w:val="000F3859"/>
    <w:rsid w:val="000F4B95"/>
    <w:rsid w:val="00100A52"/>
    <w:rsid w:val="00101083"/>
    <w:rsid w:val="00105F7C"/>
    <w:rsid w:val="00107566"/>
    <w:rsid w:val="00107D77"/>
    <w:rsid w:val="00107DD1"/>
    <w:rsid w:val="00110880"/>
    <w:rsid w:val="00114068"/>
    <w:rsid w:val="0011493C"/>
    <w:rsid w:val="00114DBD"/>
    <w:rsid w:val="0011515F"/>
    <w:rsid w:val="0011572D"/>
    <w:rsid w:val="001167AD"/>
    <w:rsid w:val="001170B6"/>
    <w:rsid w:val="0011722F"/>
    <w:rsid w:val="00117FE6"/>
    <w:rsid w:val="00120106"/>
    <w:rsid w:val="00120797"/>
    <w:rsid w:val="00120A99"/>
    <w:rsid w:val="00120E25"/>
    <w:rsid w:val="001239E2"/>
    <w:rsid w:val="0012517C"/>
    <w:rsid w:val="00134099"/>
    <w:rsid w:val="001346F0"/>
    <w:rsid w:val="00134F34"/>
    <w:rsid w:val="00135353"/>
    <w:rsid w:val="00135603"/>
    <w:rsid w:val="00135FCD"/>
    <w:rsid w:val="001366EB"/>
    <w:rsid w:val="00140966"/>
    <w:rsid w:val="00141D12"/>
    <w:rsid w:val="001433F8"/>
    <w:rsid w:val="00143773"/>
    <w:rsid w:val="00144C02"/>
    <w:rsid w:val="001452E3"/>
    <w:rsid w:val="0014560C"/>
    <w:rsid w:val="001458D4"/>
    <w:rsid w:val="001459B1"/>
    <w:rsid w:val="00146C02"/>
    <w:rsid w:val="001503F7"/>
    <w:rsid w:val="00151754"/>
    <w:rsid w:val="001520D7"/>
    <w:rsid w:val="0015261D"/>
    <w:rsid w:val="00153534"/>
    <w:rsid w:val="00154102"/>
    <w:rsid w:val="00154599"/>
    <w:rsid w:val="001549C1"/>
    <w:rsid w:val="001549C9"/>
    <w:rsid w:val="00154C3C"/>
    <w:rsid w:val="00154DA7"/>
    <w:rsid w:val="00155871"/>
    <w:rsid w:val="00156544"/>
    <w:rsid w:val="00157A59"/>
    <w:rsid w:val="0016002A"/>
    <w:rsid w:val="0016226C"/>
    <w:rsid w:val="00166C85"/>
    <w:rsid w:val="00167075"/>
    <w:rsid w:val="00167F33"/>
    <w:rsid w:val="001712D0"/>
    <w:rsid w:val="00172422"/>
    <w:rsid w:val="00172751"/>
    <w:rsid w:val="00173352"/>
    <w:rsid w:val="00174654"/>
    <w:rsid w:val="00175AB8"/>
    <w:rsid w:val="00176558"/>
    <w:rsid w:val="0017700A"/>
    <w:rsid w:val="001775AE"/>
    <w:rsid w:val="00177C53"/>
    <w:rsid w:val="00184A3D"/>
    <w:rsid w:val="0018587D"/>
    <w:rsid w:val="0018721C"/>
    <w:rsid w:val="0018778D"/>
    <w:rsid w:val="00190B8C"/>
    <w:rsid w:val="00192086"/>
    <w:rsid w:val="00192D8C"/>
    <w:rsid w:val="00193789"/>
    <w:rsid w:val="0019479C"/>
    <w:rsid w:val="00194DB6"/>
    <w:rsid w:val="001953D5"/>
    <w:rsid w:val="001956FC"/>
    <w:rsid w:val="001A36E2"/>
    <w:rsid w:val="001A36F3"/>
    <w:rsid w:val="001A3B4A"/>
    <w:rsid w:val="001A455A"/>
    <w:rsid w:val="001A4D1D"/>
    <w:rsid w:val="001A4F31"/>
    <w:rsid w:val="001A5144"/>
    <w:rsid w:val="001A660E"/>
    <w:rsid w:val="001A7BAD"/>
    <w:rsid w:val="001A7E95"/>
    <w:rsid w:val="001B0109"/>
    <w:rsid w:val="001B292A"/>
    <w:rsid w:val="001B340D"/>
    <w:rsid w:val="001B350E"/>
    <w:rsid w:val="001B3EE8"/>
    <w:rsid w:val="001B4DF0"/>
    <w:rsid w:val="001B619A"/>
    <w:rsid w:val="001B6AE9"/>
    <w:rsid w:val="001B73E9"/>
    <w:rsid w:val="001C0374"/>
    <w:rsid w:val="001C1E7C"/>
    <w:rsid w:val="001C2E45"/>
    <w:rsid w:val="001C2ECB"/>
    <w:rsid w:val="001C3AF9"/>
    <w:rsid w:val="001C3D23"/>
    <w:rsid w:val="001C4286"/>
    <w:rsid w:val="001C4D57"/>
    <w:rsid w:val="001C4E88"/>
    <w:rsid w:val="001C5BC4"/>
    <w:rsid w:val="001D0CFD"/>
    <w:rsid w:val="001D36A4"/>
    <w:rsid w:val="001D4F9A"/>
    <w:rsid w:val="001D6375"/>
    <w:rsid w:val="001D66BB"/>
    <w:rsid w:val="001D6CEE"/>
    <w:rsid w:val="001D7B78"/>
    <w:rsid w:val="001D7C39"/>
    <w:rsid w:val="001E0E52"/>
    <w:rsid w:val="001E0F78"/>
    <w:rsid w:val="001E1012"/>
    <w:rsid w:val="001E1724"/>
    <w:rsid w:val="001E1E95"/>
    <w:rsid w:val="001E2685"/>
    <w:rsid w:val="001E3754"/>
    <w:rsid w:val="001E396A"/>
    <w:rsid w:val="001E4F63"/>
    <w:rsid w:val="001E702F"/>
    <w:rsid w:val="001F0619"/>
    <w:rsid w:val="001F09F9"/>
    <w:rsid w:val="001F0A69"/>
    <w:rsid w:val="001F2AD0"/>
    <w:rsid w:val="001F4A83"/>
    <w:rsid w:val="001F6C93"/>
    <w:rsid w:val="001F76E5"/>
    <w:rsid w:val="001F78F5"/>
    <w:rsid w:val="001F7FBD"/>
    <w:rsid w:val="00200399"/>
    <w:rsid w:val="0020099C"/>
    <w:rsid w:val="002015BE"/>
    <w:rsid w:val="002036AA"/>
    <w:rsid w:val="0020382D"/>
    <w:rsid w:val="002045B1"/>
    <w:rsid w:val="00204FFF"/>
    <w:rsid w:val="00205CE8"/>
    <w:rsid w:val="00206246"/>
    <w:rsid w:val="002069F7"/>
    <w:rsid w:val="00210D44"/>
    <w:rsid w:val="0021168A"/>
    <w:rsid w:val="00211731"/>
    <w:rsid w:val="002126B3"/>
    <w:rsid w:val="00213088"/>
    <w:rsid w:val="00214647"/>
    <w:rsid w:val="00215911"/>
    <w:rsid w:val="00215DCD"/>
    <w:rsid w:val="002163D3"/>
    <w:rsid w:val="00220314"/>
    <w:rsid w:val="002225F3"/>
    <w:rsid w:val="00227695"/>
    <w:rsid w:val="00230C29"/>
    <w:rsid w:val="002312B1"/>
    <w:rsid w:val="00231BC1"/>
    <w:rsid w:val="002331A7"/>
    <w:rsid w:val="00234B1A"/>
    <w:rsid w:val="002368D5"/>
    <w:rsid w:val="00236A6C"/>
    <w:rsid w:val="00236DE8"/>
    <w:rsid w:val="00236F5D"/>
    <w:rsid w:val="00237945"/>
    <w:rsid w:val="00237BBD"/>
    <w:rsid w:val="0024061F"/>
    <w:rsid w:val="00243997"/>
    <w:rsid w:val="0024414F"/>
    <w:rsid w:val="00250DB5"/>
    <w:rsid w:val="002512CA"/>
    <w:rsid w:val="00252C52"/>
    <w:rsid w:val="0025465C"/>
    <w:rsid w:val="0025514D"/>
    <w:rsid w:val="00255C91"/>
    <w:rsid w:val="00256083"/>
    <w:rsid w:val="00257635"/>
    <w:rsid w:val="00261130"/>
    <w:rsid w:val="002618E4"/>
    <w:rsid w:val="00261EE5"/>
    <w:rsid w:val="00261F63"/>
    <w:rsid w:val="00261F8A"/>
    <w:rsid w:val="00262008"/>
    <w:rsid w:val="0026309F"/>
    <w:rsid w:val="00263B8D"/>
    <w:rsid w:val="0026402A"/>
    <w:rsid w:val="00264AA7"/>
    <w:rsid w:val="00270E8B"/>
    <w:rsid w:val="0027284D"/>
    <w:rsid w:val="00273D41"/>
    <w:rsid w:val="0027419A"/>
    <w:rsid w:val="00274F12"/>
    <w:rsid w:val="0027536A"/>
    <w:rsid w:val="00275B9F"/>
    <w:rsid w:val="002760C3"/>
    <w:rsid w:val="00277291"/>
    <w:rsid w:val="00277F2C"/>
    <w:rsid w:val="0028231D"/>
    <w:rsid w:val="002851E9"/>
    <w:rsid w:val="00286681"/>
    <w:rsid w:val="00286813"/>
    <w:rsid w:val="00286D9A"/>
    <w:rsid w:val="00291E58"/>
    <w:rsid w:val="00292F36"/>
    <w:rsid w:val="002930B6"/>
    <w:rsid w:val="002930FF"/>
    <w:rsid w:val="00293FAE"/>
    <w:rsid w:val="00294207"/>
    <w:rsid w:val="0029534B"/>
    <w:rsid w:val="00297DF5"/>
    <w:rsid w:val="002A219E"/>
    <w:rsid w:val="002A281B"/>
    <w:rsid w:val="002A31C2"/>
    <w:rsid w:val="002A4D45"/>
    <w:rsid w:val="002A6601"/>
    <w:rsid w:val="002A697C"/>
    <w:rsid w:val="002A6D3F"/>
    <w:rsid w:val="002A6EA5"/>
    <w:rsid w:val="002A7C79"/>
    <w:rsid w:val="002A7ECB"/>
    <w:rsid w:val="002B0AEB"/>
    <w:rsid w:val="002B1968"/>
    <w:rsid w:val="002B2BCE"/>
    <w:rsid w:val="002B55C4"/>
    <w:rsid w:val="002B5D7B"/>
    <w:rsid w:val="002B7B9C"/>
    <w:rsid w:val="002C0386"/>
    <w:rsid w:val="002C0EAD"/>
    <w:rsid w:val="002C1E74"/>
    <w:rsid w:val="002C2C60"/>
    <w:rsid w:val="002C345C"/>
    <w:rsid w:val="002C37D4"/>
    <w:rsid w:val="002C3890"/>
    <w:rsid w:val="002C3B8C"/>
    <w:rsid w:val="002C43F9"/>
    <w:rsid w:val="002C589A"/>
    <w:rsid w:val="002C72FD"/>
    <w:rsid w:val="002D0346"/>
    <w:rsid w:val="002D1254"/>
    <w:rsid w:val="002D34FC"/>
    <w:rsid w:val="002D39DC"/>
    <w:rsid w:val="002D412C"/>
    <w:rsid w:val="002D5558"/>
    <w:rsid w:val="002D7BB0"/>
    <w:rsid w:val="002E09BE"/>
    <w:rsid w:val="002E0BD1"/>
    <w:rsid w:val="002E18C0"/>
    <w:rsid w:val="002E18EA"/>
    <w:rsid w:val="002E2A92"/>
    <w:rsid w:val="002E5C77"/>
    <w:rsid w:val="002E62EE"/>
    <w:rsid w:val="002F0654"/>
    <w:rsid w:val="002F4CAD"/>
    <w:rsid w:val="002F5C55"/>
    <w:rsid w:val="002F6235"/>
    <w:rsid w:val="00300100"/>
    <w:rsid w:val="003019D9"/>
    <w:rsid w:val="00303124"/>
    <w:rsid w:val="00303564"/>
    <w:rsid w:val="00305BDD"/>
    <w:rsid w:val="00306AE1"/>
    <w:rsid w:val="00307D3F"/>
    <w:rsid w:val="00307FFE"/>
    <w:rsid w:val="003117A8"/>
    <w:rsid w:val="00312298"/>
    <w:rsid w:val="00312FD7"/>
    <w:rsid w:val="00313EB0"/>
    <w:rsid w:val="00316910"/>
    <w:rsid w:val="00316A9A"/>
    <w:rsid w:val="003171BC"/>
    <w:rsid w:val="00317916"/>
    <w:rsid w:val="0032163D"/>
    <w:rsid w:val="00322A64"/>
    <w:rsid w:val="0032439F"/>
    <w:rsid w:val="00324401"/>
    <w:rsid w:val="003257B1"/>
    <w:rsid w:val="00326654"/>
    <w:rsid w:val="0033083E"/>
    <w:rsid w:val="00331222"/>
    <w:rsid w:val="00331B03"/>
    <w:rsid w:val="00331C11"/>
    <w:rsid w:val="00335E2A"/>
    <w:rsid w:val="003367BE"/>
    <w:rsid w:val="003369DF"/>
    <w:rsid w:val="00336BDE"/>
    <w:rsid w:val="003401B2"/>
    <w:rsid w:val="00340B29"/>
    <w:rsid w:val="00344E0E"/>
    <w:rsid w:val="003450F0"/>
    <w:rsid w:val="00351BF4"/>
    <w:rsid w:val="003520AD"/>
    <w:rsid w:val="00352187"/>
    <w:rsid w:val="00352D4A"/>
    <w:rsid w:val="00355FF2"/>
    <w:rsid w:val="00356F34"/>
    <w:rsid w:val="00360175"/>
    <w:rsid w:val="003612C1"/>
    <w:rsid w:val="00362148"/>
    <w:rsid w:val="0036222D"/>
    <w:rsid w:val="003643C5"/>
    <w:rsid w:val="00364A85"/>
    <w:rsid w:val="003661A5"/>
    <w:rsid w:val="003670AA"/>
    <w:rsid w:val="003679ED"/>
    <w:rsid w:val="003704BA"/>
    <w:rsid w:val="00371239"/>
    <w:rsid w:val="00371DA7"/>
    <w:rsid w:val="003731CE"/>
    <w:rsid w:val="00376836"/>
    <w:rsid w:val="0038059B"/>
    <w:rsid w:val="00380922"/>
    <w:rsid w:val="00383564"/>
    <w:rsid w:val="00383955"/>
    <w:rsid w:val="003846B9"/>
    <w:rsid w:val="00385542"/>
    <w:rsid w:val="0039143E"/>
    <w:rsid w:val="00395131"/>
    <w:rsid w:val="003958D8"/>
    <w:rsid w:val="00395BB1"/>
    <w:rsid w:val="0039632E"/>
    <w:rsid w:val="003963AC"/>
    <w:rsid w:val="00396728"/>
    <w:rsid w:val="00397034"/>
    <w:rsid w:val="0039753C"/>
    <w:rsid w:val="003A155F"/>
    <w:rsid w:val="003A1AF2"/>
    <w:rsid w:val="003A25EB"/>
    <w:rsid w:val="003A3C21"/>
    <w:rsid w:val="003A5277"/>
    <w:rsid w:val="003A6556"/>
    <w:rsid w:val="003A7B27"/>
    <w:rsid w:val="003B02AE"/>
    <w:rsid w:val="003B0501"/>
    <w:rsid w:val="003B12BE"/>
    <w:rsid w:val="003B14FC"/>
    <w:rsid w:val="003B1829"/>
    <w:rsid w:val="003B1C34"/>
    <w:rsid w:val="003B245F"/>
    <w:rsid w:val="003B3841"/>
    <w:rsid w:val="003B3B2C"/>
    <w:rsid w:val="003B413C"/>
    <w:rsid w:val="003B5877"/>
    <w:rsid w:val="003B611E"/>
    <w:rsid w:val="003B688E"/>
    <w:rsid w:val="003B7FAE"/>
    <w:rsid w:val="003C0305"/>
    <w:rsid w:val="003C182B"/>
    <w:rsid w:val="003C2858"/>
    <w:rsid w:val="003C3378"/>
    <w:rsid w:val="003C3E9D"/>
    <w:rsid w:val="003C472D"/>
    <w:rsid w:val="003D0986"/>
    <w:rsid w:val="003D0C5F"/>
    <w:rsid w:val="003D0DC4"/>
    <w:rsid w:val="003D1560"/>
    <w:rsid w:val="003D190B"/>
    <w:rsid w:val="003D20E5"/>
    <w:rsid w:val="003D33C8"/>
    <w:rsid w:val="003D3B5E"/>
    <w:rsid w:val="003D63C4"/>
    <w:rsid w:val="003D7363"/>
    <w:rsid w:val="003E0386"/>
    <w:rsid w:val="003E0435"/>
    <w:rsid w:val="003E04B7"/>
    <w:rsid w:val="003E064B"/>
    <w:rsid w:val="003E1099"/>
    <w:rsid w:val="003E26F6"/>
    <w:rsid w:val="003E423D"/>
    <w:rsid w:val="003E46CC"/>
    <w:rsid w:val="003E4EF2"/>
    <w:rsid w:val="003E529F"/>
    <w:rsid w:val="003E56DC"/>
    <w:rsid w:val="003E6082"/>
    <w:rsid w:val="003E66FD"/>
    <w:rsid w:val="003F1A8C"/>
    <w:rsid w:val="003F1AE3"/>
    <w:rsid w:val="003F1C21"/>
    <w:rsid w:val="003F1C3B"/>
    <w:rsid w:val="003F277E"/>
    <w:rsid w:val="003F303C"/>
    <w:rsid w:val="003F3C68"/>
    <w:rsid w:val="003F454C"/>
    <w:rsid w:val="003F4F97"/>
    <w:rsid w:val="003F619B"/>
    <w:rsid w:val="003F670C"/>
    <w:rsid w:val="003F70E7"/>
    <w:rsid w:val="003F779B"/>
    <w:rsid w:val="003F7DE1"/>
    <w:rsid w:val="0040086A"/>
    <w:rsid w:val="0040139C"/>
    <w:rsid w:val="0040187C"/>
    <w:rsid w:val="004020F1"/>
    <w:rsid w:val="00402BED"/>
    <w:rsid w:val="004036A4"/>
    <w:rsid w:val="0040467E"/>
    <w:rsid w:val="004061B7"/>
    <w:rsid w:val="004073AE"/>
    <w:rsid w:val="00407605"/>
    <w:rsid w:val="00407DA1"/>
    <w:rsid w:val="004107EB"/>
    <w:rsid w:val="00411609"/>
    <w:rsid w:val="00411B38"/>
    <w:rsid w:val="00412AC0"/>
    <w:rsid w:val="00412CFD"/>
    <w:rsid w:val="00413C0A"/>
    <w:rsid w:val="0041434E"/>
    <w:rsid w:val="0041588D"/>
    <w:rsid w:val="0041665E"/>
    <w:rsid w:val="004171FB"/>
    <w:rsid w:val="00417436"/>
    <w:rsid w:val="00417DE6"/>
    <w:rsid w:val="00417F75"/>
    <w:rsid w:val="0042032B"/>
    <w:rsid w:val="0042081F"/>
    <w:rsid w:val="00420F57"/>
    <w:rsid w:val="004217DC"/>
    <w:rsid w:val="00422E80"/>
    <w:rsid w:val="00423E3A"/>
    <w:rsid w:val="004243AA"/>
    <w:rsid w:val="0042522C"/>
    <w:rsid w:val="004257ED"/>
    <w:rsid w:val="004259DB"/>
    <w:rsid w:val="0042697C"/>
    <w:rsid w:val="004311C7"/>
    <w:rsid w:val="004340BF"/>
    <w:rsid w:val="00434D77"/>
    <w:rsid w:val="00435014"/>
    <w:rsid w:val="0043757F"/>
    <w:rsid w:val="004376EA"/>
    <w:rsid w:val="00437CBB"/>
    <w:rsid w:val="00440B5A"/>
    <w:rsid w:val="004410CF"/>
    <w:rsid w:val="004441B0"/>
    <w:rsid w:val="004515D0"/>
    <w:rsid w:val="00452487"/>
    <w:rsid w:val="004540C8"/>
    <w:rsid w:val="00454CCC"/>
    <w:rsid w:val="004574E6"/>
    <w:rsid w:val="00457743"/>
    <w:rsid w:val="00460614"/>
    <w:rsid w:val="00460942"/>
    <w:rsid w:val="00460E98"/>
    <w:rsid w:val="004621C6"/>
    <w:rsid w:val="0046234E"/>
    <w:rsid w:val="004631AD"/>
    <w:rsid w:val="00463E89"/>
    <w:rsid w:val="00464305"/>
    <w:rsid w:val="004648FF"/>
    <w:rsid w:val="004670FC"/>
    <w:rsid w:val="004741C4"/>
    <w:rsid w:val="004744B6"/>
    <w:rsid w:val="004749AA"/>
    <w:rsid w:val="004760AF"/>
    <w:rsid w:val="00480A7B"/>
    <w:rsid w:val="00482689"/>
    <w:rsid w:val="00482F4C"/>
    <w:rsid w:val="004831C6"/>
    <w:rsid w:val="0048386C"/>
    <w:rsid w:val="00485F0B"/>
    <w:rsid w:val="0048636B"/>
    <w:rsid w:val="004869B2"/>
    <w:rsid w:val="00486AC8"/>
    <w:rsid w:val="0048766B"/>
    <w:rsid w:val="004911B4"/>
    <w:rsid w:val="00491611"/>
    <w:rsid w:val="00492CB2"/>
    <w:rsid w:val="0049517F"/>
    <w:rsid w:val="00495DAE"/>
    <w:rsid w:val="0049648E"/>
    <w:rsid w:val="004973B3"/>
    <w:rsid w:val="00497B83"/>
    <w:rsid w:val="004A171C"/>
    <w:rsid w:val="004A1A9B"/>
    <w:rsid w:val="004A230E"/>
    <w:rsid w:val="004A47ED"/>
    <w:rsid w:val="004A51F5"/>
    <w:rsid w:val="004A571B"/>
    <w:rsid w:val="004A6972"/>
    <w:rsid w:val="004B01EF"/>
    <w:rsid w:val="004B295A"/>
    <w:rsid w:val="004B2B19"/>
    <w:rsid w:val="004B387D"/>
    <w:rsid w:val="004B4972"/>
    <w:rsid w:val="004B4F19"/>
    <w:rsid w:val="004B5741"/>
    <w:rsid w:val="004B59F6"/>
    <w:rsid w:val="004B67B7"/>
    <w:rsid w:val="004C0933"/>
    <w:rsid w:val="004C0D7A"/>
    <w:rsid w:val="004C2473"/>
    <w:rsid w:val="004C2887"/>
    <w:rsid w:val="004C3B8F"/>
    <w:rsid w:val="004C45A8"/>
    <w:rsid w:val="004C4656"/>
    <w:rsid w:val="004C47E4"/>
    <w:rsid w:val="004C4BC7"/>
    <w:rsid w:val="004C715D"/>
    <w:rsid w:val="004C7CA6"/>
    <w:rsid w:val="004D1283"/>
    <w:rsid w:val="004D2406"/>
    <w:rsid w:val="004D26C9"/>
    <w:rsid w:val="004D3106"/>
    <w:rsid w:val="004D3BF6"/>
    <w:rsid w:val="004D5216"/>
    <w:rsid w:val="004D5693"/>
    <w:rsid w:val="004D5B0A"/>
    <w:rsid w:val="004D6C4B"/>
    <w:rsid w:val="004D7BD8"/>
    <w:rsid w:val="004E0DE8"/>
    <w:rsid w:val="004E18F3"/>
    <w:rsid w:val="004E2168"/>
    <w:rsid w:val="004E3489"/>
    <w:rsid w:val="004E3A29"/>
    <w:rsid w:val="004E4787"/>
    <w:rsid w:val="004E4DD6"/>
    <w:rsid w:val="004E6E99"/>
    <w:rsid w:val="004F187D"/>
    <w:rsid w:val="004F2935"/>
    <w:rsid w:val="004F3B29"/>
    <w:rsid w:val="004F4655"/>
    <w:rsid w:val="004F4A24"/>
    <w:rsid w:val="004F556D"/>
    <w:rsid w:val="004F5575"/>
    <w:rsid w:val="004F6D2B"/>
    <w:rsid w:val="004F6D48"/>
    <w:rsid w:val="005019CF"/>
    <w:rsid w:val="00502295"/>
    <w:rsid w:val="00503773"/>
    <w:rsid w:val="00503AD9"/>
    <w:rsid w:val="00503ED6"/>
    <w:rsid w:val="0050450A"/>
    <w:rsid w:val="00504F5A"/>
    <w:rsid w:val="00506DAE"/>
    <w:rsid w:val="00506F6D"/>
    <w:rsid w:val="00507D03"/>
    <w:rsid w:val="00507DCC"/>
    <w:rsid w:val="00510C54"/>
    <w:rsid w:val="00515722"/>
    <w:rsid w:val="0051694C"/>
    <w:rsid w:val="00517C14"/>
    <w:rsid w:val="005203F7"/>
    <w:rsid w:val="00521D5D"/>
    <w:rsid w:val="00521E38"/>
    <w:rsid w:val="005229A0"/>
    <w:rsid w:val="00523F65"/>
    <w:rsid w:val="00525C3F"/>
    <w:rsid w:val="00527327"/>
    <w:rsid w:val="00530932"/>
    <w:rsid w:val="005320D0"/>
    <w:rsid w:val="00533942"/>
    <w:rsid w:val="00535AA4"/>
    <w:rsid w:val="005367DA"/>
    <w:rsid w:val="00540A8E"/>
    <w:rsid w:val="005424C3"/>
    <w:rsid w:val="00542779"/>
    <w:rsid w:val="00542A87"/>
    <w:rsid w:val="00544599"/>
    <w:rsid w:val="00544851"/>
    <w:rsid w:val="005453CC"/>
    <w:rsid w:val="00545577"/>
    <w:rsid w:val="00545E57"/>
    <w:rsid w:val="0054698B"/>
    <w:rsid w:val="00546AFC"/>
    <w:rsid w:val="005474E2"/>
    <w:rsid w:val="0054760C"/>
    <w:rsid w:val="00547A95"/>
    <w:rsid w:val="0055108A"/>
    <w:rsid w:val="00551170"/>
    <w:rsid w:val="00551658"/>
    <w:rsid w:val="00552B5D"/>
    <w:rsid w:val="00552EB6"/>
    <w:rsid w:val="005534BD"/>
    <w:rsid w:val="00557269"/>
    <w:rsid w:val="005604E6"/>
    <w:rsid w:val="00561B0A"/>
    <w:rsid w:val="005639F6"/>
    <w:rsid w:val="00563F3C"/>
    <w:rsid w:val="00564A69"/>
    <w:rsid w:val="00565441"/>
    <w:rsid w:val="00570377"/>
    <w:rsid w:val="005743F8"/>
    <w:rsid w:val="00574D10"/>
    <w:rsid w:val="005756C4"/>
    <w:rsid w:val="00580169"/>
    <w:rsid w:val="0058093F"/>
    <w:rsid w:val="00581F1A"/>
    <w:rsid w:val="00584CFE"/>
    <w:rsid w:val="0058567C"/>
    <w:rsid w:val="00587AA3"/>
    <w:rsid w:val="00590A88"/>
    <w:rsid w:val="00591399"/>
    <w:rsid w:val="0059208A"/>
    <w:rsid w:val="005923EE"/>
    <w:rsid w:val="005926C4"/>
    <w:rsid w:val="00592FB0"/>
    <w:rsid w:val="005932E5"/>
    <w:rsid w:val="005943A4"/>
    <w:rsid w:val="00594C94"/>
    <w:rsid w:val="005959E6"/>
    <w:rsid w:val="0059624D"/>
    <w:rsid w:val="00597189"/>
    <w:rsid w:val="005972CF"/>
    <w:rsid w:val="005A2270"/>
    <w:rsid w:val="005A3350"/>
    <w:rsid w:val="005A49F7"/>
    <w:rsid w:val="005A504C"/>
    <w:rsid w:val="005A50EA"/>
    <w:rsid w:val="005A573A"/>
    <w:rsid w:val="005A7F2B"/>
    <w:rsid w:val="005B1911"/>
    <w:rsid w:val="005B255D"/>
    <w:rsid w:val="005B51B9"/>
    <w:rsid w:val="005B5793"/>
    <w:rsid w:val="005B6373"/>
    <w:rsid w:val="005B71BB"/>
    <w:rsid w:val="005B740E"/>
    <w:rsid w:val="005B7AC2"/>
    <w:rsid w:val="005C100E"/>
    <w:rsid w:val="005C3253"/>
    <w:rsid w:val="005C4566"/>
    <w:rsid w:val="005C6AB1"/>
    <w:rsid w:val="005C6D67"/>
    <w:rsid w:val="005D07B4"/>
    <w:rsid w:val="005D0B34"/>
    <w:rsid w:val="005D13FB"/>
    <w:rsid w:val="005D3817"/>
    <w:rsid w:val="005D4CA8"/>
    <w:rsid w:val="005D5A87"/>
    <w:rsid w:val="005D5D3B"/>
    <w:rsid w:val="005D65B6"/>
    <w:rsid w:val="005D73BD"/>
    <w:rsid w:val="005D7B2B"/>
    <w:rsid w:val="005E0963"/>
    <w:rsid w:val="005E105F"/>
    <w:rsid w:val="005E135D"/>
    <w:rsid w:val="005E264E"/>
    <w:rsid w:val="005E3FBD"/>
    <w:rsid w:val="005E4300"/>
    <w:rsid w:val="005E43CE"/>
    <w:rsid w:val="005E46DF"/>
    <w:rsid w:val="005E5128"/>
    <w:rsid w:val="005F083D"/>
    <w:rsid w:val="005F1FBC"/>
    <w:rsid w:val="005F3A80"/>
    <w:rsid w:val="005F496D"/>
    <w:rsid w:val="005F4A11"/>
    <w:rsid w:val="005F5F74"/>
    <w:rsid w:val="005F6DA2"/>
    <w:rsid w:val="005F7D61"/>
    <w:rsid w:val="00600B10"/>
    <w:rsid w:val="006035B1"/>
    <w:rsid w:val="006041A0"/>
    <w:rsid w:val="0060432A"/>
    <w:rsid w:val="006044C6"/>
    <w:rsid w:val="006045FD"/>
    <w:rsid w:val="00604663"/>
    <w:rsid w:val="00605580"/>
    <w:rsid w:val="00605CE1"/>
    <w:rsid w:val="00605DA6"/>
    <w:rsid w:val="006067C9"/>
    <w:rsid w:val="00606E72"/>
    <w:rsid w:val="0061027F"/>
    <w:rsid w:val="00610973"/>
    <w:rsid w:val="0061161A"/>
    <w:rsid w:val="00611884"/>
    <w:rsid w:val="006118E1"/>
    <w:rsid w:val="00612B8C"/>
    <w:rsid w:val="00612ED2"/>
    <w:rsid w:val="006140C1"/>
    <w:rsid w:val="00615A5D"/>
    <w:rsid w:val="006175FD"/>
    <w:rsid w:val="0061787F"/>
    <w:rsid w:val="00620008"/>
    <w:rsid w:val="00621A0E"/>
    <w:rsid w:val="00623670"/>
    <w:rsid w:val="00623838"/>
    <w:rsid w:val="00624C78"/>
    <w:rsid w:val="0062599F"/>
    <w:rsid w:val="00625B2F"/>
    <w:rsid w:val="0062637F"/>
    <w:rsid w:val="006264E4"/>
    <w:rsid w:val="00626AFE"/>
    <w:rsid w:val="00635BE6"/>
    <w:rsid w:val="00636634"/>
    <w:rsid w:val="006369E3"/>
    <w:rsid w:val="00636BCD"/>
    <w:rsid w:val="00636FA5"/>
    <w:rsid w:val="00637D73"/>
    <w:rsid w:val="00640561"/>
    <w:rsid w:val="00640DF6"/>
    <w:rsid w:val="0064169D"/>
    <w:rsid w:val="006420E7"/>
    <w:rsid w:val="00642576"/>
    <w:rsid w:val="00642690"/>
    <w:rsid w:val="00642A5A"/>
    <w:rsid w:val="00643320"/>
    <w:rsid w:val="00644592"/>
    <w:rsid w:val="00644FD3"/>
    <w:rsid w:val="006454D6"/>
    <w:rsid w:val="006515E5"/>
    <w:rsid w:val="00651E63"/>
    <w:rsid w:val="006537AA"/>
    <w:rsid w:val="00653F71"/>
    <w:rsid w:val="0065647E"/>
    <w:rsid w:val="006569DD"/>
    <w:rsid w:val="0065708A"/>
    <w:rsid w:val="0065757F"/>
    <w:rsid w:val="006609AB"/>
    <w:rsid w:val="006629CC"/>
    <w:rsid w:val="006642F3"/>
    <w:rsid w:val="006647A4"/>
    <w:rsid w:val="0067022B"/>
    <w:rsid w:val="0067082D"/>
    <w:rsid w:val="00670A07"/>
    <w:rsid w:val="00672D72"/>
    <w:rsid w:val="00674873"/>
    <w:rsid w:val="00675948"/>
    <w:rsid w:val="006762E4"/>
    <w:rsid w:val="00676A05"/>
    <w:rsid w:val="00676C16"/>
    <w:rsid w:val="006808DF"/>
    <w:rsid w:val="00680E22"/>
    <w:rsid w:val="0068228C"/>
    <w:rsid w:val="00682F17"/>
    <w:rsid w:val="0068402E"/>
    <w:rsid w:val="0068527E"/>
    <w:rsid w:val="00686231"/>
    <w:rsid w:val="006863D3"/>
    <w:rsid w:val="00686686"/>
    <w:rsid w:val="006866C8"/>
    <w:rsid w:val="00690705"/>
    <w:rsid w:val="0069082F"/>
    <w:rsid w:val="006909AE"/>
    <w:rsid w:val="00690DCA"/>
    <w:rsid w:val="00691601"/>
    <w:rsid w:val="006939CE"/>
    <w:rsid w:val="00695770"/>
    <w:rsid w:val="00695958"/>
    <w:rsid w:val="006963D4"/>
    <w:rsid w:val="00696A8D"/>
    <w:rsid w:val="00697B9A"/>
    <w:rsid w:val="006A09CB"/>
    <w:rsid w:val="006A11DA"/>
    <w:rsid w:val="006A1659"/>
    <w:rsid w:val="006A1F7F"/>
    <w:rsid w:val="006A26DB"/>
    <w:rsid w:val="006A43CD"/>
    <w:rsid w:val="006A4F79"/>
    <w:rsid w:val="006A6E60"/>
    <w:rsid w:val="006A7AEC"/>
    <w:rsid w:val="006A7C6D"/>
    <w:rsid w:val="006A7E81"/>
    <w:rsid w:val="006B275E"/>
    <w:rsid w:val="006B2A3E"/>
    <w:rsid w:val="006B6023"/>
    <w:rsid w:val="006B7D09"/>
    <w:rsid w:val="006C034F"/>
    <w:rsid w:val="006C136A"/>
    <w:rsid w:val="006C2123"/>
    <w:rsid w:val="006C3A1A"/>
    <w:rsid w:val="006C4D28"/>
    <w:rsid w:val="006C5D10"/>
    <w:rsid w:val="006C66B1"/>
    <w:rsid w:val="006C6A90"/>
    <w:rsid w:val="006C792B"/>
    <w:rsid w:val="006D0166"/>
    <w:rsid w:val="006D0D04"/>
    <w:rsid w:val="006D2C90"/>
    <w:rsid w:val="006D649F"/>
    <w:rsid w:val="006E2200"/>
    <w:rsid w:val="006E2DCE"/>
    <w:rsid w:val="006E3A77"/>
    <w:rsid w:val="006E57B6"/>
    <w:rsid w:val="006F038C"/>
    <w:rsid w:val="006F2B15"/>
    <w:rsid w:val="006F3F96"/>
    <w:rsid w:val="006F522D"/>
    <w:rsid w:val="006F6110"/>
    <w:rsid w:val="006F641A"/>
    <w:rsid w:val="007030F8"/>
    <w:rsid w:val="007032D4"/>
    <w:rsid w:val="00703337"/>
    <w:rsid w:val="007034DC"/>
    <w:rsid w:val="00703BC5"/>
    <w:rsid w:val="0070405C"/>
    <w:rsid w:val="00704885"/>
    <w:rsid w:val="007050F6"/>
    <w:rsid w:val="00705E68"/>
    <w:rsid w:val="007065A6"/>
    <w:rsid w:val="007071CA"/>
    <w:rsid w:val="0070747C"/>
    <w:rsid w:val="007102AC"/>
    <w:rsid w:val="0071090C"/>
    <w:rsid w:val="00711041"/>
    <w:rsid w:val="007121B1"/>
    <w:rsid w:val="00712334"/>
    <w:rsid w:val="0071239F"/>
    <w:rsid w:val="007147FE"/>
    <w:rsid w:val="0071691D"/>
    <w:rsid w:val="0071731A"/>
    <w:rsid w:val="00717F05"/>
    <w:rsid w:val="00717F71"/>
    <w:rsid w:val="007203CB"/>
    <w:rsid w:val="0072398D"/>
    <w:rsid w:val="00725391"/>
    <w:rsid w:val="00725413"/>
    <w:rsid w:val="00725E30"/>
    <w:rsid w:val="00726DBC"/>
    <w:rsid w:val="00731D1B"/>
    <w:rsid w:val="00732A62"/>
    <w:rsid w:val="00732C5C"/>
    <w:rsid w:val="00732E8A"/>
    <w:rsid w:val="00733E11"/>
    <w:rsid w:val="00734430"/>
    <w:rsid w:val="00734EEC"/>
    <w:rsid w:val="00735A35"/>
    <w:rsid w:val="00735ABE"/>
    <w:rsid w:val="00736666"/>
    <w:rsid w:val="00736740"/>
    <w:rsid w:val="0073737D"/>
    <w:rsid w:val="0074183D"/>
    <w:rsid w:val="00742A60"/>
    <w:rsid w:val="00743014"/>
    <w:rsid w:val="007437B1"/>
    <w:rsid w:val="007437BC"/>
    <w:rsid w:val="00744447"/>
    <w:rsid w:val="00744ABD"/>
    <w:rsid w:val="00745F53"/>
    <w:rsid w:val="00746798"/>
    <w:rsid w:val="00746B25"/>
    <w:rsid w:val="007479B5"/>
    <w:rsid w:val="00750B58"/>
    <w:rsid w:val="00752423"/>
    <w:rsid w:val="00752B27"/>
    <w:rsid w:val="00753833"/>
    <w:rsid w:val="0075550F"/>
    <w:rsid w:val="00755BB7"/>
    <w:rsid w:val="00756381"/>
    <w:rsid w:val="007567F4"/>
    <w:rsid w:val="00756CD0"/>
    <w:rsid w:val="00757483"/>
    <w:rsid w:val="007608CB"/>
    <w:rsid w:val="00760C48"/>
    <w:rsid w:val="00761D7B"/>
    <w:rsid w:val="00761D8C"/>
    <w:rsid w:val="0076247B"/>
    <w:rsid w:val="00762DB7"/>
    <w:rsid w:val="0076468E"/>
    <w:rsid w:val="0076482E"/>
    <w:rsid w:val="00764B0D"/>
    <w:rsid w:val="00765672"/>
    <w:rsid w:val="0076597D"/>
    <w:rsid w:val="00766778"/>
    <w:rsid w:val="00766DA0"/>
    <w:rsid w:val="007709FD"/>
    <w:rsid w:val="0077358F"/>
    <w:rsid w:val="0077409C"/>
    <w:rsid w:val="0077465B"/>
    <w:rsid w:val="00775B07"/>
    <w:rsid w:val="00776C51"/>
    <w:rsid w:val="00777B70"/>
    <w:rsid w:val="00781D04"/>
    <w:rsid w:val="00781DEA"/>
    <w:rsid w:val="00782809"/>
    <w:rsid w:val="00786062"/>
    <w:rsid w:val="00786C80"/>
    <w:rsid w:val="0078703A"/>
    <w:rsid w:val="007875F0"/>
    <w:rsid w:val="00790201"/>
    <w:rsid w:val="007903CD"/>
    <w:rsid w:val="0079130C"/>
    <w:rsid w:val="007913D7"/>
    <w:rsid w:val="00791AAC"/>
    <w:rsid w:val="00792BE1"/>
    <w:rsid w:val="0079484F"/>
    <w:rsid w:val="007A0710"/>
    <w:rsid w:val="007A1598"/>
    <w:rsid w:val="007A18F1"/>
    <w:rsid w:val="007A2298"/>
    <w:rsid w:val="007A271F"/>
    <w:rsid w:val="007A436D"/>
    <w:rsid w:val="007A4906"/>
    <w:rsid w:val="007A63B2"/>
    <w:rsid w:val="007A7F3A"/>
    <w:rsid w:val="007B0373"/>
    <w:rsid w:val="007B1EAF"/>
    <w:rsid w:val="007B26BF"/>
    <w:rsid w:val="007B2A54"/>
    <w:rsid w:val="007B2D15"/>
    <w:rsid w:val="007B3FA7"/>
    <w:rsid w:val="007B63D3"/>
    <w:rsid w:val="007C0664"/>
    <w:rsid w:val="007C0EE4"/>
    <w:rsid w:val="007C1355"/>
    <w:rsid w:val="007C4237"/>
    <w:rsid w:val="007C50B5"/>
    <w:rsid w:val="007C5B9D"/>
    <w:rsid w:val="007C7805"/>
    <w:rsid w:val="007D0563"/>
    <w:rsid w:val="007D074C"/>
    <w:rsid w:val="007D14EB"/>
    <w:rsid w:val="007D1711"/>
    <w:rsid w:val="007D1DF2"/>
    <w:rsid w:val="007D20D8"/>
    <w:rsid w:val="007D3DD9"/>
    <w:rsid w:val="007D5E21"/>
    <w:rsid w:val="007D7049"/>
    <w:rsid w:val="007D7322"/>
    <w:rsid w:val="007D73B2"/>
    <w:rsid w:val="007D7CD6"/>
    <w:rsid w:val="007E0C22"/>
    <w:rsid w:val="007E0E84"/>
    <w:rsid w:val="007E224E"/>
    <w:rsid w:val="007E2962"/>
    <w:rsid w:val="007E2FC8"/>
    <w:rsid w:val="007E327A"/>
    <w:rsid w:val="007E6A0B"/>
    <w:rsid w:val="007E6C26"/>
    <w:rsid w:val="007E78D8"/>
    <w:rsid w:val="007F0DDE"/>
    <w:rsid w:val="007F1528"/>
    <w:rsid w:val="007F15D4"/>
    <w:rsid w:val="007F2DD4"/>
    <w:rsid w:val="007F4F56"/>
    <w:rsid w:val="007F62FB"/>
    <w:rsid w:val="007F6612"/>
    <w:rsid w:val="00801372"/>
    <w:rsid w:val="00801BB9"/>
    <w:rsid w:val="008028A9"/>
    <w:rsid w:val="00803D24"/>
    <w:rsid w:val="008065AA"/>
    <w:rsid w:val="0080726B"/>
    <w:rsid w:val="008079A9"/>
    <w:rsid w:val="00811625"/>
    <w:rsid w:val="008120A8"/>
    <w:rsid w:val="008123FE"/>
    <w:rsid w:val="008125B3"/>
    <w:rsid w:val="00812EB4"/>
    <w:rsid w:val="00813C28"/>
    <w:rsid w:val="008177C7"/>
    <w:rsid w:val="00821B77"/>
    <w:rsid w:val="00823F66"/>
    <w:rsid w:val="0082457C"/>
    <w:rsid w:val="0082536A"/>
    <w:rsid w:val="00825554"/>
    <w:rsid w:val="008270F6"/>
    <w:rsid w:val="00833E22"/>
    <w:rsid w:val="00834A8C"/>
    <w:rsid w:val="00837D10"/>
    <w:rsid w:val="00837D95"/>
    <w:rsid w:val="00842DF2"/>
    <w:rsid w:val="00844752"/>
    <w:rsid w:val="00845FFA"/>
    <w:rsid w:val="00847400"/>
    <w:rsid w:val="00850E92"/>
    <w:rsid w:val="008566CE"/>
    <w:rsid w:val="00857901"/>
    <w:rsid w:val="008616FF"/>
    <w:rsid w:val="00861861"/>
    <w:rsid w:val="00861AE6"/>
    <w:rsid w:val="008621E6"/>
    <w:rsid w:val="0086229D"/>
    <w:rsid w:val="0086355B"/>
    <w:rsid w:val="00864301"/>
    <w:rsid w:val="00865A4C"/>
    <w:rsid w:val="00865F05"/>
    <w:rsid w:val="00866B83"/>
    <w:rsid w:val="00867651"/>
    <w:rsid w:val="00870C10"/>
    <w:rsid w:val="00872415"/>
    <w:rsid w:val="008725C5"/>
    <w:rsid w:val="008733A4"/>
    <w:rsid w:val="00874276"/>
    <w:rsid w:val="0087533F"/>
    <w:rsid w:val="00875AED"/>
    <w:rsid w:val="008805B8"/>
    <w:rsid w:val="00881268"/>
    <w:rsid w:val="008813E5"/>
    <w:rsid w:val="00881BD6"/>
    <w:rsid w:val="00882148"/>
    <w:rsid w:val="008831F9"/>
    <w:rsid w:val="00885AA0"/>
    <w:rsid w:val="008872E0"/>
    <w:rsid w:val="008900F4"/>
    <w:rsid w:val="008919D0"/>
    <w:rsid w:val="00891F66"/>
    <w:rsid w:val="008924CE"/>
    <w:rsid w:val="008967DB"/>
    <w:rsid w:val="00896BDE"/>
    <w:rsid w:val="00897095"/>
    <w:rsid w:val="008A1325"/>
    <w:rsid w:val="008A175B"/>
    <w:rsid w:val="008A24DF"/>
    <w:rsid w:val="008A2AA9"/>
    <w:rsid w:val="008A4740"/>
    <w:rsid w:val="008A527E"/>
    <w:rsid w:val="008A7249"/>
    <w:rsid w:val="008B15E4"/>
    <w:rsid w:val="008B1BEB"/>
    <w:rsid w:val="008B2C72"/>
    <w:rsid w:val="008B514B"/>
    <w:rsid w:val="008B533F"/>
    <w:rsid w:val="008B6BE2"/>
    <w:rsid w:val="008C074C"/>
    <w:rsid w:val="008C0FCD"/>
    <w:rsid w:val="008C125C"/>
    <w:rsid w:val="008C1468"/>
    <w:rsid w:val="008C14BF"/>
    <w:rsid w:val="008C26F9"/>
    <w:rsid w:val="008C40C5"/>
    <w:rsid w:val="008C5935"/>
    <w:rsid w:val="008C6481"/>
    <w:rsid w:val="008C70CE"/>
    <w:rsid w:val="008D1BF1"/>
    <w:rsid w:val="008D4086"/>
    <w:rsid w:val="008D6D57"/>
    <w:rsid w:val="008E1071"/>
    <w:rsid w:val="008E15F6"/>
    <w:rsid w:val="008E3434"/>
    <w:rsid w:val="008E3BDD"/>
    <w:rsid w:val="008E47D1"/>
    <w:rsid w:val="008E48FC"/>
    <w:rsid w:val="008E4C80"/>
    <w:rsid w:val="008E567F"/>
    <w:rsid w:val="008E668A"/>
    <w:rsid w:val="008E6C8C"/>
    <w:rsid w:val="008E6D6A"/>
    <w:rsid w:val="008E6DA1"/>
    <w:rsid w:val="008E7460"/>
    <w:rsid w:val="008E7476"/>
    <w:rsid w:val="008F1632"/>
    <w:rsid w:val="008F17C7"/>
    <w:rsid w:val="008F1C4A"/>
    <w:rsid w:val="008F20E9"/>
    <w:rsid w:val="008F5219"/>
    <w:rsid w:val="008F5298"/>
    <w:rsid w:val="008F5B84"/>
    <w:rsid w:val="008F5F0A"/>
    <w:rsid w:val="008F5FF3"/>
    <w:rsid w:val="008F73BB"/>
    <w:rsid w:val="00901417"/>
    <w:rsid w:val="00903032"/>
    <w:rsid w:val="00905652"/>
    <w:rsid w:val="009056C6"/>
    <w:rsid w:val="00905FE6"/>
    <w:rsid w:val="0090686E"/>
    <w:rsid w:val="009126C2"/>
    <w:rsid w:val="00914670"/>
    <w:rsid w:val="00915483"/>
    <w:rsid w:val="00916088"/>
    <w:rsid w:val="00916D12"/>
    <w:rsid w:val="0091739C"/>
    <w:rsid w:val="009178B0"/>
    <w:rsid w:val="00921875"/>
    <w:rsid w:val="00922375"/>
    <w:rsid w:val="009228E7"/>
    <w:rsid w:val="00925B98"/>
    <w:rsid w:val="00925BD7"/>
    <w:rsid w:val="009264DE"/>
    <w:rsid w:val="00927398"/>
    <w:rsid w:val="00930762"/>
    <w:rsid w:val="009309CB"/>
    <w:rsid w:val="009312A4"/>
    <w:rsid w:val="0093198A"/>
    <w:rsid w:val="00931A1B"/>
    <w:rsid w:val="00931F18"/>
    <w:rsid w:val="00934AEC"/>
    <w:rsid w:val="00936EA1"/>
    <w:rsid w:val="00940034"/>
    <w:rsid w:val="009414DE"/>
    <w:rsid w:val="00941D03"/>
    <w:rsid w:val="009431D5"/>
    <w:rsid w:val="009444B1"/>
    <w:rsid w:val="0094488F"/>
    <w:rsid w:val="00945890"/>
    <w:rsid w:val="009468DA"/>
    <w:rsid w:val="00946947"/>
    <w:rsid w:val="00946B2D"/>
    <w:rsid w:val="0095113A"/>
    <w:rsid w:val="009521F1"/>
    <w:rsid w:val="0095320F"/>
    <w:rsid w:val="00953CC2"/>
    <w:rsid w:val="009540AD"/>
    <w:rsid w:val="00954694"/>
    <w:rsid w:val="00954AE4"/>
    <w:rsid w:val="00955B51"/>
    <w:rsid w:val="00956569"/>
    <w:rsid w:val="00956ED9"/>
    <w:rsid w:val="00960687"/>
    <w:rsid w:val="00960881"/>
    <w:rsid w:val="00962397"/>
    <w:rsid w:val="00964F24"/>
    <w:rsid w:val="00966AD9"/>
    <w:rsid w:val="00966DBE"/>
    <w:rsid w:val="009707EF"/>
    <w:rsid w:val="00970E84"/>
    <w:rsid w:val="00972801"/>
    <w:rsid w:val="0097285B"/>
    <w:rsid w:val="009729F6"/>
    <w:rsid w:val="00973C13"/>
    <w:rsid w:val="009742A1"/>
    <w:rsid w:val="00975C7E"/>
    <w:rsid w:val="00975FC4"/>
    <w:rsid w:val="00976216"/>
    <w:rsid w:val="00980693"/>
    <w:rsid w:val="009807D8"/>
    <w:rsid w:val="0098130C"/>
    <w:rsid w:val="0098170F"/>
    <w:rsid w:val="009821BB"/>
    <w:rsid w:val="009824C2"/>
    <w:rsid w:val="0098352B"/>
    <w:rsid w:val="00984201"/>
    <w:rsid w:val="00984502"/>
    <w:rsid w:val="00985AEA"/>
    <w:rsid w:val="00985B8F"/>
    <w:rsid w:val="00985FA6"/>
    <w:rsid w:val="00986A93"/>
    <w:rsid w:val="009872BA"/>
    <w:rsid w:val="00990437"/>
    <w:rsid w:val="009914BC"/>
    <w:rsid w:val="00992FA3"/>
    <w:rsid w:val="00995E59"/>
    <w:rsid w:val="00996482"/>
    <w:rsid w:val="00997986"/>
    <w:rsid w:val="009A0206"/>
    <w:rsid w:val="009A0295"/>
    <w:rsid w:val="009A05BD"/>
    <w:rsid w:val="009A1D51"/>
    <w:rsid w:val="009A770E"/>
    <w:rsid w:val="009A77AB"/>
    <w:rsid w:val="009B09CB"/>
    <w:rsid w:val="009B234C"/>
    <w:rsid w:val="009B2C40"/>
    <w:rsid w:val="009B325C"/>
    <w:rsid w:val="009B47AD"/>
    <w:rsid w:val="009B4EA7"/>
    <w:rsid w:val="009B65BD"/>
    <w:rsid w:val="009B6FD2"/>
    <w:rsid w:val="009C068C"/>
    <w:rsid w:val="009C0771"/>
    <w:rsid w:val="009C0A0B"/>
    <w:rsid w:val="009C0CFF"/>
    <w:rsid w:val="009C0ECA"/>
    <w:rsid w:val="009C1CE7"/>
    <w:rsid w:val="009C1CFB"/>
    <w:rsid w:val="009C318E"/>
    <w:rsid w:val="009C32CC"/>
    <w:rsid w:val="009C55DF"/>
    <w:rsid w:val="009C5937"/>
    <w:rsid w:val="009D28B4"/>
    <w:rsid w:val="009D3875"/>
    <w:rsid w:val="009D39BB"/>
    <w:rsid w:val="009D3AED"/>
    <w:rsid w:val="009D3B1C"/>
    <w:rsid w:val="009D44D3"/>
    <w:rsid w:val="009D45BD"/>
    <w:rsid w:val="009D4DA4"/>
    <w:rsid w:val="009D56A9"/>
    <w:rsid w:val="009D5DEB"/>
    <w:rsid w:val="009D65BB"/>
    <w:rsid w:val="009D73D5"/>
    <w:rsid w:val="009D76AF"/>
    <w:rsid w:val="009E0581"/>
    <w:rsid w:val="009E0844"/>
    <w:rsid w:val="009E1317"/>
    <w:rsid w:val="009E18FE"/>
    <w:rsid w:val="009E2643"/>
    <w:rsid w:val="009E2D95"/>
    <w:rsid w:val="009E3993"/>
    <w:rsid w:val="009E3A17"/>
    <w:rsid w:val="009E4C45"/>
    <w:rsid w:val="009E6BD3"/>
    <w:rsid w:val="009F1797"/>
    <w:rsid w:val="009F3B15"/>
    <w:rsid w:val="009F4150"/>
    <w:rsid w:val="009F43FF"/>
    <w:rsid w:val="009F5098"/>
    <w:rsid w:val="009F590F"/>
    <w:rsid w:val="009F596E"/>
    <w:rsid w:val="009F7769"/>
    <w:rsid w:val="00A00723"/>
    <w:rsid w:val="00A010A5"/>
    <w:rsid w:val="00A0174D"/>
    <w:rsid w:val="00A02BB5"/>
    <w:rsid w:val="00A05CFA"/>
    <w:rsid w:val="00A061B5"/>
    <w:rsid w:val="00A11EA1"/>
    <w:rsid w:val="00A12461"/>
    <w:rsid w:val="00A1284C"/>
    <w:rsid w:val="00A13261"/>
    <w:rsid w:val="00A13725"/>
    <w:rsid w:val="00A144AB"/>
    <w:rsid w:val="00A146C4"/>
    <w:rsid w:val="00A1617A"/>
    <w:rsid w:val="00A177F1"/>
    <w:rsid w:val="00A2044F"/>
    <w:rsid w:val="00A20F51"/>
    <w:rsid w:val="00A217B5"/>
    <w:rsid w:val="00A2202F"/>
    <w:rsid w:val="00A22EB5"/>
    <w:rsid w:val="00A26E9E"/>
    <w:rsid w:val="00A27A22"/>
    <w:rsid w:val="00A30905"/>
    <w:rsid w:val="00A30DE7"/>
    <w:rsid w:val="00A3102B"/>
    <w:rsid w:val="00A35620"/>
    <w:rsid w:val="00A36FF6"/>
    <w:rsid w:val="00A40D5E"/>
    <w:rsid w:val="00A430C7"/>
    <w:rsid w:val="00A435B7"/>
    <w:rsid w:val="00A43A51"/>
    <w:rsid w:val="00A45013"/>
    <w:rsid w:val="00A460ED"/>
    <w:rsid w:val="00A5065D"/>
    <w:rsid w:val="00A516F0"/>
    <w:rsid w:val="00A5206E"/>
    <w:rsid w:val="00A55219"/>
    <w:rsid w:val="00A61AB3"/>
    <w:rsid w:val="00A63720"/>
    <w:rsid w:val="00A65A24"/>
    <w:rsid w:val="00A6622D"/>
    <w:rsid w:val="00A664E3"/>
    <w:rsid w:val="00A66573"/>
    <w:rsid w:val="00A67E08"/>
    <w:rsid w:val="00A71980"/>
    <w:rsid w:val="00A71D1C"/>
    <w:rsid w:val="00A72920"/>
    <w:rsid w:val="00A73462"/>
    <w:rsid w:val="00A73B71"/>
    <w:rsid w:val="00A74215"/>
    <w:rsid w:val="00A816CE"/>
    <w:rsid w:val="00A81BAF"/>
    <w:rsid w:val="00A83A8D"/>
    <w:rsid w:val="00A848F7"/>
    <w:rsid w:val="00A85545"/>
    <w:rsid w:val="00A85B6A"/>
    <w:rsid w:val="00A87174"/>
    <w:rsid w:val="00A91A19"/>
    <w:rsid w:val="00A92265"/>
    <w:rsid w:val="00A92A53"/>
    <w:rsid w:val="00A93438"/>
    <w:rsid w:val="00A93629"/>
    <w:rsid w:val="00A936C8"/>
    <w:rsid w:val="00A94386"/>
    <w:rsid w:val="00A95B21"/>
    <w:rsid w:val="00A95DEB"/>
    <w:rsid w:val="00A96284"/>
    <w:rsid w:val="00A97D6D"/>
    <w:rsid w:val="00AA0A7E"/>
    <w:rsid w:val="00AA17E4"/>
    <w:rsid w:val="00AA18AC"/>
    <w:rsid w:val="00AA27F0"/>
    <w:rsid w:val="00AA36DD"/>
    <w:rsid w:val="00AA3AF4"/>
    <w:rsid w:val="00AA561C"/>
    <w:rsid w:val="00AA56CA"/>
    <w:rsid w:val="00AA6022"/>
    <w:rsid w:val="00AA7D30"/>
    <w:rsid w:val="00AA7D33"/>
    <w:rsid w:val="00AB16DA"/>
    <w:rsid w:val="00AB1FA2"/>
    <w:rsid w:val="00AB305E"/>
    <w:rsid w:val="00AB315C"/>
    <w:rsid w:val="00AB387A"/>
    <w:rsid w:val="00AB5536"/>
    <w:rsid w:val="00AB78B6"/>
    <w:rsid w:val="00AB7E78"/>
    <w:rsid w:val="00AB7ED1"/>
    <w:rsid w:val="00AC158D"/>
    <w:rsid w:val="00AC549D"/>
    <w:rsid w:val="00AC6F95"/>
    <w:rsid w:val="00AC7CF4"/>
    <w:rsid w:val="00AC7EFC"/>
    <w:rsid w:val="00AD20B7"/>
    <w:rsid w:val="00AD2C01"/>
    <w:rsid w:val="00AD4070"/>
    <w:rsid w:val="00AD58B5"/>
    <w:rsid w:val="00AD5981"/>
    <w:rsid w:val="00AD5BFC"/>
    <w:rsid w:val="00AD5C2F"/>
    <w:rsid w:val="00AD5ED5"/>
    <w:rsid w:val="00AD64B2"/>
    <w:rsid w:val="00AD668B"/>
    <w:rsid w:val="00AD7B1C"/>
    <w:rsid w:val="00AE0006"/>
    <w:rsid w:val="00AE0BA5"/>
    <w:rsid w:val="00AE2B7E"/>
    <w:rsid w:val="00AE3DC5"/>
    <w:rsid w:val="00AE54CB"/>
    <w:rsid w:val="00AE7864"/>
    <w:rsid w:val="00AF0777"/>
    <w:rsid w:val="00AF124E"/>
    <w:rsid w:val="00AF20EE"/>
    <w:rsid w:val="00AF324F"/>
    <w:rsid w:val="00AF4909"/>
    <w:rsid w:val="00AF6F93"/>
    <w:rsid w:val="00AF708F"/>
    <w:rsid w:val="00AF7299"/>
    <w:rsid w:val="00B03599"/>
    <w:rsid w:val="00B041F4"/>
    <w:rsid w:val="00B04890"/>
    <w:rsid w:val="00B05B06"/>
    <w:rsid w:val="00B10DBF"/>
    <w:rsid w:val="00B14878"/>
    <w:rsid w:val="00B1597A"/>
    <w:rsid w:val="00B164CB"/>
    <w:rsid w:val="00B17E31"/>
    <w:rsid w:val="00B17ECE"/>
    <w:rsid w:val="00B17FE7"/>
    <w:rsid w:val="00B2387D"/>
    <w:rsid w:val="00B239FF"/>
    <w:rsid w:val="00B25454"/>
    <w:rsid w:val="00B25AF8"/>
    <w:rsid w:val="00B26277"/>
    <w:rsid w:val="00B2632E"/>
    <w:rsid w:val="00B26A20"/>
    <w:rsid w:val="00B26B67"/>
    <w:rsid w:val="00B27C74"/>
    <w:rsid w:val="00B30723"/>
    <w:rsid w:val="00B32975"/>
    <w:rsid w:val="00B350B2"/>
    <w:rsid w:val="00B36538"/>
    <w:rsid w:val="00B37BD9"/>
    <w:rsid w:val="00B411C6"/>
    <w:rsid w:val="00B41464"/>
    <w:rsid w:val="00B431F5"/>
    <w:rsid w:val="00B443F1"/>
    <w:rsid w:val="00B463BF"/>
    <w:rsid w:val="00B469A4"/>
    <w:rsid w:val="00B47098"/>
    <w:rsid w:val="00B5060C"/>
    <w:rsid w:val="00B50BCF"/>
    <w:rsid w:val="00B5377D"/>
    <w:rsid w:val="00B53823"/>
    <w:rsid w:val="00B55500"/>
    <w:rsid w:val="00B572C9"/>
    <w:rsid w:val="00B611CD"/>
    <w:rsid w:val="00B6123F"/>
    <w:rsid w:val="00B6131A"/>
    <w:rsid w:val="00B626F3"/>
    <w:rsid w:val="00B627CC"/>
    <w:rsid w:val="00B62C8B"/>
    <w:rsid w:val="00B63471"/>
    <w:rsid w:val="00B6387E"/>
    <w:rsid w:val="00B64BD3"/>
    <w:rsid w:val="00B65949"/>
    <w:rsid w:val="00B7012B"/>
    <w:rsid w:val="00B7097D"/>
    <w:rsid w:val="00B716C3"/>
    <w:rsid w:val="00B718D9"/>
    <w:rsid w:val="00B72AF3"/>
    <w:rsid w:val="00B73675"/>
    <w:rsid w:val="00B76900"/>
    <w:rsid w:val="00B76DF6"/>
    <w:rsid w:val="00B77A55"/>
    <w:rsid w:val="00B81E3C"/>
    <w:rsid w:val="00B82462"/>
    <w:rsid w:val="00B863E8"/>
    <w:rsid w:val="00B87293"/>
    <w:rsid w:val="00B90C7E"/>
    <w:rsid w:val="00B92211"/>
    <w:rsid w:val="00B94844"/>
    <w:rsid w:val="00B950D0"/>
    <w:rsid w:val="00B95737"/>
    <w:rsid w:val="00BA0F65"/>
    <w:rsid w:val="00BA2122"/>
    <w:rsid w:val="00BA41D4"/>
    <w:rsid w:val="00BA42BA"/>
    <w:rsid w:val="00BA6FC7"/>
    <w:rsid w:val="00BA782B"/>
    <w:rsid w:val="00BA786F"/>
    <w:rsid w:val="00BA7872"/>
    <w:rsid w:val="00BB0180"/>
    <w:rsid w:val="00BB1393"/>
    <w:rsid w:val="00BB3643"/>
    <w:rsid w:val="00BB4940"/>
    <w:rsid w:val="00BB4B19"/>
    <w:rsid w:val="00BB6D8E"/>
    <w:rsid w:val="00BB7DC0"/>
    <w:rsid w:val="00BC0E95"/>
    <w:rsid w:val="00BC38E1"/>
    <w:rsid w:val="00BC5107"/>
    <w:rsid w:val="00BC675E"/>
    <w:rsid w:val="00BD028A"/>
    <w:rsid w:val="00BD07DA"/>
    <w:rsid w:val="00BD0CC6"/>
    <w:rsid w:val="00BD15D8"/>
    <w:rsid w:val="00BD37EB"/>
    <w:rsid w:val="00BD5582"/>
    <w:rsid w:val="00BD70C4"/>
    <w:rsid w:val="00BD7E1B"/>
    <w:rsid w:val="00BE0B3C"/>
    <w:rsid w:val="00BE1667"/>
    <w:rsid w:val="00BE21A1"/>
    <w:rsid w:val="00BE2DA6"/>
    <w:rsid w:val="00BE375C"/>
    <w:rsid w:val="00BE422D"/>
    <w:rsid w:val="00BE4E0E"/>
    <w:rsid w:val="00BE560E"/>
    <w:rsid w:val="00BE6857"/>
    <w:rsid w:val="00BE751E"/>
    <w:rsid w:val="00BE7D36"/>
    <w:rsid w:val="00BE7E02"/>
    <w:rsid w:val="00BE7F6E"/>
    <w:rsid w:val="00BF053C"/>
    <w:rsid w:val="00BF2278"/>
    <w:rsid w:val="00BF261C"/>
    <w:rsid w:val="00BF26C0"/>
    <w:rsid w:val="00BF3CBF"/>
    <w:rsid w:val="00BF50AC"/>
    <w:rsid w:val="00BF5409"/>
    <w:rsid w:val="00BF6075"/>
    <w:rsid w:val="00BF63A7"/>
    <w:rsid w:val="00BF6467"/>
    <w:rsid w:val="00C003D0"/>
    <w:rsid w:val="00C00982"/>
    <w:rsid w:val="00C019B9"/>
    <w:rsid w:val="00C03B25"/>
    <w:rsid w:val="00C03E1F"/>
    <w:rsid w:val="00C04D51"/>
    <w:rsid w:val="00C06B1F"/>
    <w:rsid w:val="00C103F3"/>
    <w:rsid w:val="00C1175E"/>
    <w:rsid w:val="00C11FE2"/>
    <w:rsid w:val="00C12527"/>
    <w:rsid w:val="00C14981"/>
    <w:rsid w:val="00C14ACD"/>
    <w:rsid w:val="00C15661"/>
    <w:rsid w:val="00C162B0"/>
    <w:rsid w:val="00C164A1"/>
    <w:rsid w:val="00C20FD6"/>
    <w:rsid w:val="00C2193F"/>
    <w:rsid w:val="00C22186"/>
    <w:rsid w:val="00C22382"/>
    <w:rsid w:val="00C22EC5"/>
    <w:rsid w:val="00C23211"/>
    <w:rsid w:val="00C23CFB"/>
    <w:rsid w:val="00C24DF5"/>
    <w:rsid w:val="00C2758D"/>
    <w:rsid w:val="00C316F7"/>
    <w:rsid w:val="00C31946"/>
    <w:rsid w:val="00C32FEA"/>
    <w:rsid w:val="00C34C86"/>
    <w:rsid w:val="00C36818"/>
    <w:rsid w:val="00C36BF8"/>
    <w:rsid w:val="00C40AA8"/>
    <w:rsid w:val="00C40CB2"/>
    <w:rsid w:val="00C4211F"/>
    <w:rsid w:val="00C424A8"/>
    <w:rsid w:val="00C44654"/>
    <w:rsid w:val="00C44ADE"/>
    <w:rsid w:val="00C4566E"/>
    <w:rsid w:val="00C45F74"/>
    <w:rsid w:val="00C46285"/>
    <w:rsid w:val="00C47C2C"/>
    <w:rsid w:val="00C5376E"/>
    <w:rsid w:val="00C54431"/>
    <w:rsid w:val="00C557E0"/>
    <w:rsid w:val="00C56003"/>
    <w:rsid w:val="00C56C66"/>
    <w:rsid w:val="00C56FBA"/>
    <w:rsid w:val="00C57F16"/>
    <w:rsid w:val="00C6051F"/>
    <w:rsid w:val="00C61CFE"/>
    <w:rsid w:val="00C62339"/>
    <w:rsid w:val="00C629FE"/>
    <w:rsid w:val="00C62C17"/>
    <w:rsid w:val="00C633B7"/>
    <w:rsid w:val="00C6354C"/>
    <w:rsid w:val="00C669E3"/>
    <w:rsid w:val="00C674B3"/>
    <w:rsid w:val="00C675CD"/>
    <w:rsid w:val="00C67DAE"/>
    <w:rsid w:val="00C705C9"/>
    <w:rsid w:val="00C70A1A"/>
    <w:rsid w:val="00C71A7E"/>
    <w:rsid w:val="00C71F17"/>
    <w:rsid w:val="00C738B8"/>
    <w:rsid w:val="00C74750"/>
    <w:rsid w:val="00C76148"/>
    <w:rsid w:val="00C762E3"/>
    <w:rsid w:val="00C7653F"/>
    <w:rsid w:val="00C77D31"/>
    <w:rsid w:val="00C80953"/>
    <w:rsid w:val="00C80AFF"/>
    <w:rsid w:val="00C81946"/>
    <w:rsid w:val="00C81959"/>
    <w:rsid w:val="00C81C75"/>
    <w:rsid w:val="00C82723"/>
    <w:rsid w:val="00C829B4"/>
    <w:rsid w:val="00C83284"/>
    <w:rsid w:val="00C83410"/>
    <w:rsid w:val="00C83F5B"/>
    <w:rsid w:val="00C84BA9"/>
    <w:rsid w:val="00C84D9B"/>
    <w:rsid w:val="00C85501"/>
    <w:rsid w:val="00C8684B"/>
    <w:rsid w:val="00C8728C"/>
    <w:rsid w:val="00C87BF7"/>
    <w:rsid w:val="00C928AD"/>
    <w:rsid w:val="00C93562"/>
    <w:rsid w:val="00C939E1"/>
    <w:rsid w:val="00C9459E"/>
    <w:rsid w:val="00C94857"/>
    <w:rsid w:val="00C94B58"/>
    <w:rsid w:val="00C955C7"/>
    <w:rsid w:val="00C959EC"/>
    <w:rsid w:val="00C96AF1"/>
    <w:rsid w:val="00C97052"/>
    <w:rsid w:val="00C97C64"/>
    <w:rsid w:val="00CA09EF"/>
    <w:rsid w:val="00CA1AFF"/>
    <w:rsid w:val="00CA258A"/>
    <w:rsid w:val="00CA36BD"/>
    <w:rsid w:val="00CA3DF8"/>
    <w:rsid w:val="00CA556A"/>
    <w:rsid w:val="00CA58E1"/>
    <w:rsid w:val="00CA59E6"/>
    <w:rsid w:val="00CA6435"/>
    <w:rsid w:val="00CA723A"/>
    <w:rsid w:val="00CB0AE9"/>
    <w:rsid w:val="00CB171E"/>
    <w:rsid w:val="00CB5A93"/>
    <w:rsid w:val="00CB5CC7"/>
    <w:rsid w:val="00CB61BF"/>
    <w:rsid w:val="00CB625D"/>
    <w:rsid w:val="00CB65FE"/>
    <w:rsid w:val="00CB6B17"/>
    <w:rsid w:val="00CC0534"/>
    <w:rsid w:val="00CC153D"/>
    <w:rsid w:val="00CC1EE1"/>
    <w:rsid w:val="00CC2499"/>
    <w:rsid w:val="00CC5166"/>
    <w:rsid w:val="00CC5615"/>
    <w:rsid w:val="00CC59E0"/>
    <w:rsid w:val="00CC6362"/>
    <w:rsid w:val="00CD073A"/>
    <w:rsid w:val="00CD175D"/>
    <w:rsid w:val="00CD1FF9"/>
    <w:rsid w:val="00CD23A6"/>
    <w:rsid w:val="00CD291B"/>
    <w:rsid w:val="00CD31A0"/>
    <w:rsid w:val="00CD3DD0"/>
    <w:rsid w:val="00CD4D6C"/>
    <w:rsid w:val="00CD4EE8"/>
    <w:rsid w:val="00CD522E"/>
    <w:rsid w:val="00CD5741"/>
    <w:rsid w:val="00CD6D50"/>
    <w:rsid w:val="00CD6DB2"/>
    <w:rsid w:val="00CD6DC7"/>
    <w:rsid w:val="00CD7592"/>
    <w:rsid w:val="00CD77B5"/>
    <w:rsid w:val="00CE11AE"/>
    <w:rsid w:val="00CE21B8"/>
    <w:rsid w:val="00CE3D14"/>
    <w:rsid w:val="00CE40CC"/>
    <w:rsid w:val="00CE6046"/>
    <w:rsid w:val="00CE72CB"/>
    <w:rsid w:val="00CE7523"/>
    <w:rsid w:val="00CF1AEB"/>
    <w:rsid w:val="00CF2D23"/>
    <w:rsid w:val="00CF4F4B"/>
    <w:rsid w:val="00CF5700"/>
    <w:rsid w:val="00CF571E"/>
    <w:rsid w:val="00CF633F"/>
    <w:rsid w:val="00D0043B"/>
    <w:rsid w:val="00D008F2"/>
    <w:rsid w:val="00D04346"/>
    <w:rsid w:val="00D06517"/>
    <w:rsid w:val="00D07015"/>
    <w:rsid w:val="00D079B7"/>
    <w:rsid w:val="00D079E0"/>
    <w:rsid w:val="00D07D47"/>
    <w:rsid w:val="00D127A0"/>
    <w:rsid w:val="00D1327A"/>
    <w:rsid w:val="00D135B1"/>
    <w:rsid w:val="00D138DF"/>
    <w:rsid w:val="00D1559A"/>
    <w:rsid w:val="00D17A0C"/>
    <w:rsid w:val="00D17BEF"/>
    <w:rsid w:val="00D21A7C"/>
    <w:rsid w:val="00D21CEB"/>
    <w:rsid w:val="00D2240A"/>
    <w:rsid w:val="00D2247B"/>
    <w:rsid w:val="00D228C9"/>
    <w:rsid w:val="00D23EDB"/>
    <w:rsid w:val="00D25C6C"/>
    <w:rsid w:val="00D25FBC"/>
    <w:rsid w:val="00D264D0"/>
    <w:rsid w:val="00D27800"/>
    <w:rsid w:val="00D27ECB"/>
    <w:rsid w:val="00D302D5"/>
    <w:rsid w:val="00D30485"/>
    <w:rsid w:val="00D3051A"/>
    <w:rsid w:val="00D3224D"/>
    <w:rsid w:val="00D336B3"/>
    <w:rsid w:val="00D34072"/>
    <w:rsid w:val="00D34D2C"/>
    <w:rsid w:val="00D35608"/>
    <w:rsid w:val="00D35E69"/>
    <w:rsid w:val="00D374B8"/>
    <w:rsid w:val="00D40A82"/>
    <w:rsid w:val="00D4125E"/>
    <w:rsid w:val="00D41419"/>
    <w:rsid w:val="00D41B5B"/>
    <w:rsid w:val="00D42112"/>
    <w:rsid w:val="00D43241"/>
    <w:rsid w:val="00D434BF"/>
    <w:rsid w:val="00D446DE"/>
    <w:rsid w:val="00D44B67"/>
    <w:rsid w:val="00D4572E"/>
    <w:rsid w:val="00D500D9"/>
    <w:rsid w:val="00D5076A"/>
    <w:rsid w:val="00D51470"/>
    <w:rsid w:val="00D516C6"/>
    <w:rsid w:val="00D5195F"/>
    <w:rsid w:val="00D51D7D"/>
    <w:rsid w:val="00D5282F"/>
    <w:rsid w:val="00D53724"/>
    <w:rsid w:val="00D546AA"/>
    <w:rsid w:val="00D54890"/>
    <w:rsid w:val="00D549A0"/>
    <w:rsid w:val="00D54C0D"/>
    <w:rsid w:val="00D5767E"/>
    <w:rsid w:val="00D57809"/>
    <w:rsid w:val="00D57AE1"/>
    <w:rsid w:val="00D62F44"/>
    <w:rsid w:val="00D6376B"/>
    <w:rsid w:val="00D6489B"/>
    <w:rsid w:val="00D6494A"/>
    <w:rsid w:val="00D6606E"/>
    <w:rsid w:val="00D6665E"/>
    <w:rsid w:val="00D67586"/>
    <w:rsid w:val="00D704EE"/>
    <w:rsid w:val="00D72D9B"/>
    <w:rsid w:val="00D74F31"/>
    <w:rsid w:val="00D7637A"/>
    <w:rsid w:val="00D80573"/>
    <w:rsid w:val="00D811A1"/>
    <w:rsid w:val="00D819AC"/>
    <w:rsid w:val="00D82C82"/>
    <w:rsid w:val="00D86AA7"/>
    <w:rsid w:val="00D86FE3"/>
    <w:rsid w:val="00D87C1E"/>
    <w:rsid w:val="00D87FF1"/>
    <w:rsid w:val="00D908BE"/>
    <w:rsid w:val="00D91FC3"/>
    <w:rsid w:val="00D923B4"/>
    <w:rsid w:val="00D9326D"/>
    <w:rsid w:val="00D9403E"/>
    <w:rsid w:val="00D97F81"/>
    <w:rsid w:val="00DA0824"/>
    <w:rsid w:val="00DA233D"/>
    <w:rsid w:val="00DA5B12"/>
    <w:rsid w:val="00DA5D7E"/>
    <w:rsid w:val="00DA5E38"/>
    <w:rsid w:val="00DA667D"/>
    <w:rsid w:val="00DA69EB"/>
    <w:rsid w:val="00DA6B4D"/>
    <w:rsid w:val="00DA71D3"/>
    <w:rsid w:val="00DB072A"/>
    <w:rsid w:val="00DB23B5"/>
    <w:rsid w:val="00DB3A2F"/>
    <w:rsid w:val="00DB43A6"/>
    <w:rsid w:val="00DB58A1"/>
    <w:rsid w:val="00DB5A4F"/>
    <w:rsid w:val="00DB6CEC"/>
    <w:rsid w:val="00DB7D2E"/>
    <w:rsid w:val="00DC042E"/>
    <w:rsid w:val="00DC07EC"/>
    <w:rsid w:val="00DC2048"/>
    <w:rsid w:val="00DC2349"/>
    <w:rsid w:val="00DC27D8"/>
    <w:rsid w:val="00DC2E52"/>
    <w:rsid w:val="00DC2FFA"/>
    <w:rsid w:val="00DC3A22"/>
    <w:rsid w:val="00DC4087"/>
    <w:rsid w:val="00DC4B0F"/>
    <w:rsid w:val="00DC4E58"/>
    <w:rsid w:val="00DC4F6F"/>
    <w:rsid w:val="00DC5E24"/>
    <w:rsid w:val="00DC6833"/>
    <w:rsid w:val="00DC7BF0"/>
    <w:rsid w:val="00DD06F8"/>
    <w:rsid w:val="00DD1F34"/>
    <w:rsid w:val="00DD22C0"/>
    <w:rsid w:val="00DD37EF"/>
    <w:rsid w:val="00DD5A48"/>
    <w:rsid w:val="00DD622D"/>
    <w:rsid w:val="00DD634E"/>
    <w:rsid w:val="00DD6F0A"/>
    <w:rsid w:val="00DD7100"/>
    <w:rsid w:val="00DD732B"/>
    <w:rsid w:val="00DE0BCB"/>
    <w:rsid w:val="00DE2C34"/>
    <w:rsid w:val="00DE34DB"/>
    <w:rsid w:val="00DE407F"/>
    <w:rsid w:val="00DE4243"/>
    <w:rsid w:val="00DE43DA"/>
    <w:rsid w:val="00DE4E73"/>
    <w:rsid w:val="00DE5D58"/>
    <w:rsid w:val="00DE6F17"/>
    <w:rsid w:val="00DE7CE6"/>
    <w:rsid w:val="00DF1217"/>
    <w:rsid w:val="00DF1788"/>
    <w:rsid w:val="00DF1B86"/>
    <w:rsid w:val="00DF1E38"/>
    <w:rsid w:val="00DF2E17"/>
    <w:rsid w:val="00DF5548"/>
    <w:rsid w:val="00DF56C2"/>
    <w:rsid w:val="00DF6271"/>
    <w:rsid w:val="00DF658A"/>
    <w:rsid w:val="00DF6837"/>
    <w:rsid w:val="00DF696C"/>
    <w:rsid w:val="00DF6AD0"/>
    <w:rsid w:val="00DF784F"/>
    <w:rsid w:val="00E0121C"/>
    <w:rsid w:val="00E01663"/>
    <w:rsid w:val="00E01FB2"/>
    <w:rsid w:val="00E03BB6"/>
    <w:rsid w:val="00E03F9B"/>
    <w:rsid w:val="00E07A58"/>
    <w:rsid w:val="00E10FF3"/>
    <w:rsid w:val="00E1359F"/>
    <w:rsid w:val="00E1433B"/>
    <w:rsid w:val="00E14384"/>
    <w:rsid w:val="00E14DDD"/>
    <w:rsid w:val="00E153E4"/>
    <w:rsid w:val="00E16312"/>
    <w:rsid w:val="00E1694A"/>
    <w:rsid w:val="00E17EFD"/>
    <w:rsid w:val="00E23650"/>
    <w:rsid w:val="00E244E7"/>
    <w:rsid w:val="00E261B1"/>
    <w:rsid w:val="00E2653D"/>
    <w:rsid w:val="00E27E84"/>
    <w:rsid w:val="00E30909"/>
    <w:rsid w:val="00E31BDD"/>
    <w:rsid w:val="00E3399E"/>
    <w:rsid w:val="00E3472C"/>
    <w:rsid w:val="00E34879"/>
    <w:rsid w:val="00E34BDB"/>
    <w:rsid w:val="00E34F5A"/>
    <w:rsid w:val="00E35467"/>
    <w:rsid w:val="00E3674A"/>
    <w:rsid w:val="00E36D80"/>
    <w:rsid w:val="00E376BD"/>
    <w:rsid w:val="00E40AC4"/>
    <w:rsid w:val="00E40B6E"/>
    <w:rsid w:val="00E41107"/>
    <w:rsid w:val="00E431AD"/>
    <w:rsid w:val="00E44B2D"/>
    <w:rsid w:val="00E46A5D"/>
    <w:rsid w:val="00E47888"/>
    <w:rsid w:val="00E5049B"/>
    <w:rsid w:val="00E509F2"/>
    <w:rsid w:val="00E51928"/>
    <w:rsid w:val="00E52691"/>
    <w:rsid w:val="00E54B33"/>
    <w:rsid w:val="00E55272"/>
    <w:rsid w:val="00E576E0"/>
    <w:rsid w:val="00E612DA"/>
    <w:rsid w:val="00E616B8"/>
    <w:rsid w:val="00E63811"/>
    <w:rsid w:val="00E640BD"/>
    <w:rsid w:val="00E64A70"/>
    <w:rsid w:val="00E64D58"/>
    <w:rsid w:val="00E64E59"/>
    <w:rsid w:val="00E655B1"/>
    <w:rsid w:val="00E6712D"/>
    <w:rsid w:val="00E67A10"/>
    <w:rsid w:val="00E714F8"/>
    <w:rsid w:val="00E7177E"/>
    <w:rsid w:val="00E71947"/>
    <w:rsid w:val="00E73489"/>
    <w:rsid w:val="00E73A3B"/>
    <w:rsid w:val="00E74E94"/>
    <w:rsid w:val="00E76161"/>
    <w:rsid w:val="00E772E3"/>
    <w:rsid w:val="00E77403"/>
    <w:rsid w:val="00E77B64"/>
    <w:rsid w:val="00E77D83"/>
    <w:rsid w:val="00E80795"/>
    <w:rsid w:val="00E809CD"/>
    <w:rsid w:val="00E82B63"/>
    <w:rsid w:val="00E833B3"/>
    <w:rsid w:val="00E853A2"/>
    <w:rsid w:val="00E86125"/>
    <w:rsid w:val="00E86833"/>
    <w:rsid w:val="00E86890"/>
    <w:rsid w:val="00E901F8"/>
    <w:rsid w:val="00E90F16"/>
    <w:rsid w:val="00E91781"/>
    <w:rsid w:val="00E93965"/>
    <w:rsid w:val="00E94722"/>
    <w:rsid w:val="00E95155"/>
    <w:rsid w:val="00E955D3"/>
    <w:rsid w:val="00E955EA"/>
    <w:rsid w:val="00E96680"/>
    <w:rsid w:val="00E96F0F"/>
    <w:rsid w:val="00E97689"/>
    <w:rsid w:val="00EA1C4D"/>
    <w:rsid w:val="00EA1E62"/>
    <w:rsid w:val="00EA2023"/>
    <w:rsid w:val="00EA3B96"/>
    <w:rsid w:val="00EA41BB"/>
    <w:rsid w:val="00EA42EE"/>
    <w:rsid w:val="00EA6927"/>
    <w:rsid w:val="00EA72BF"/>
    <w:rsid w:val="00EA7E61"/>
    <w:rsid w:val="00EB0959"/>
    <w:rsid w:val="00EB19AB"/>
    <w:rsid w:val="00EB2074"/>
    <w:rsid w:val="00EB2A2D"/>
    <w:rsid w:val="00EB3C1B"/>
    <w:rsid w:val="00EB4F57"/>
    <w:rsid w:val="00EB6A5C"/>
    <w:rsid w:val="00EB6D9B"/>
    <w:rsid w:val="00EB7602"/>
    <w:rsid w:val="00EC016C"/>
    <w:rsid w:val="00EC0CC5"/>
    <w:rsid w:val="00EC1979"/>
    <w:rsid w:val="00EC2216"/>
    <w:rsid w:val="00EC6E25"/>
    <w:rsid w:val="00EC7994"/>
    <w:rsid w:val="00ED0167"/>
    <w:rsid w:val="00ED021E"/>
    <w:rsid w:val="00ED0A20"/>
    <w:rsid w:val="00ED1A94"/>
    <w:rsid w:val="00ED4A68"/>
    <w:rsid w:val="00ED4F77"/>
    <w:rsid w:val="00ED793B"/>
    <w:rsid w:val="00EE00CD"/>
    <w:rsid w:val="00EE08EA"/>
    <w:rsid w:val="00EE178E"/>
    <w:rsid w:val="00EE2B21"/>
    <w:rsid w:val="00EE2F64"/>
    <w:rsid w:val="00EE4F5D"/>
    <w:rsid w:val="00EE517F"/>
    <w:rsid w:val="00EE55F5"/>
    <w:rsid w:val="00EE5BDA"/>
    <w:rsid w:val="00EE605B"/>
    <w:rsid w:val="00EE6345"/>
    <w:rsid w:val="00EE7101"/>
    <w:rsid w:val="00EF2866"/>
    <w:rsid w:val="00EF3844"/>
    <w:rsid w:val="00EF4B90"/>
    <w:rsid w:val="00EF5739"/>
    <w:rsid w:val="00EF5AED"/>
    <w:rsid w:val="00EF5E2D"/>
    <w:rsid w:val="00EF66B0"/>
    <w:rsid w:val="00F012B3"/>
    <w:rsid w:val="00F0285B"/>
    <w:rsid w:val="00F02A44"/>
    <w:rsid w:val="00F04463"/>
    <w:rsid w:val="00F053F9"/>
    <w:rsid w:val="00F05556"/>
    <w:rsid w:val="00F05D99"/>
    <w:rsid w:val="00F111F7"/>
    <w:rsid w:val="00F1182A"/>
    <w:rsid w:val="00F12606"/>
    <w:rsid w:val="00F1362F"/>
    <w:rsid w:val="00F13B0B"/>
    <w:rsid w:val="00F14A01"/>
    <w:rsid w:val="00F158F8"/>
    <w:rsid w:val="00F15FFD"/>
    <w:rsid w:val="00F1619C"/>
    <w:rsid w:val="00F16963"/>
    <w:rsid w:val="00F17068"/>
    <w:rsid w:val="00F171A2"/>
    <w:rsid w:val="00F21079"/>
    <w:rsid w:val="00F211DC"/>
    <w:rsid w:val="00F21E4D"/>
    <w:rsid w:val="00F228FD"/>
    <w:rsid w:val="00F22FAD"/>
    <w:rsid w:val="00F238AD"/>
    <w:rsid w:val="00F24E3F"/>
    <w:rsid w:val="00F25D1B"/>
    <w:rsid w:val="00F25F4B"/>
    <w:rsid w:val="00F272C7"/>
    <w:rsid w:val="00F306DB"/>
    <w:rsid w:val="00F3080C"/>
    <w:rsid w:val="00F30922"/>
    <w:rsid w:val="00F31F02"/>
    <w:rsid w:val="00F32A01"/>
    <w:rsid w:val="00F33AFF"/>
    <w:rsid w:val="00F33BF7"/>
    <w:rsid w:val="00F33EAA"/>
    <w:rsid w:val="00F37107"/>
    <w:rsid w:val="00F37999"/>
    <w:rsid w:val="00F37F1C"/>
    <w:rsid w:val="00F37F48"/>
    <w:rsid w:val="00F4045A"/>
    <w:rsid w:val="00F4092D"/>
    <w:rsid w:val="00F40F71"/>
    <w:rsid w:val="00F42758"/>
    <w:rsid w:val="00F459B9"/>
    <w:rsid w:val="00F45ECF"/>
    <w:rsid w:val="00F461C7"/>
    <w:rsid w:val="00F47F6A"/>
    <w:rsid w:val="00F50E7F"/>
    <w:rsid w:val="00F50F01"/>
    <w:rsid w:val="00F52669"/>
    <w:rsid w:val="00F53039"/>
    <w:rsid w:val="00F53BCE"/>
    <w:rsid w:val="00F54565"/>
    <w:rsid w:val="00F551BF"/>
    <w:rsid w:val="00F564BA"/>
    <w:rsid w:val="00F56B62"/>
    <w:rsid w:val="00F571D2"/>
    <w:rsid w:val="00F573BA"/>
    <w:rsid w:val="00F57D0B"/>
    <w:rsid w:val="00F60E9C"/>
    <w:rsid w:val="00F6488F"/>
    <w:rsid w:val="00F65F6A"/>
    <w:rsid w:val="00F66CD3"/>
    <w:rsid w:val="00F71E41"/>
    <w:rsid w:val="00F72C30"/>
    <w:rsid w:val="00F74154"/>
    <w:rsid w:val="00F75BC6"/>
    <w:rsid w:val="00F83138"/>
    <w:rsid w:val="00F83F4E"/>
    <w:rsid w:val="00F842F9"/>
    <w:rsid w:val="00F855B8"/>
    <w:rsid w:val="00F86793"/>
    <w:rsid w:val="00F86D0C"/>
    <w:rsid w:val="00F87E9E"/>
    <w:rsid w:val="00F90353"/>
    <w:rsid w:val="00F905CB"/>
    <w:rsid w:val="00F9608B"/>
    <w:rsid w:val="00F9654C"/>
    <w:rsid w:val="00F96D80"/>
    <w:rsid w:val="00F97363"/>
    <w:rsid w:val="00FA0BBA"/>
    <w:rsid w:val="00FA2A1D"/>
    <w:rsid w:val="00FA4238"/>
    <w:rsid w:val="00FA471F"/>
    <w:rsid w:val="00FA7132"/>
    <w:rsid w:val="00FB05FA"/>
    <w:rsid w:val="00FB070B"/>
    <w:rsid w:val="00FB0DAE"/>
    <w:rsid w:val="00FB25BD"/>
    <w:rsid w:val="00FB4957"/>
    <w:rsid w:val="00FB4971"/>
    <w:rsid w:val="00FB5055"/>
    <w:rsid w:val="00FB5105"/>
    <w:rsid w:val="00FB5267"/>
    <w:rsid w:val="00FB5FE7"/>
    <w:rsid w:val="00FC02E3"/>
    <w:rsid w:val="00FC0947"/>
    <w:rsid w:val="00FC23AE"/>
    <w:rsid w:val="00FC34D1"/>
    <w:rsid w:val="00FC36C3"/>
    <w:rsid w:val="00FC3768"/>
    <w:rsid w:val="00FC388D"/>
    <w:rsid w:val="00FC72D7"/>
    <w:rsid w:val="00FD1763"/>
    <w:rsid w:val="00FD1B6A"/>
    <w:rsid w:val="00FD1DB4"/>
    <w:rsid w:val="00FD2C66"/>
    <w:rsid w:val="00FD3613"/>
    <w:rsid w:val="00FD46D3"/>
    <w:rsid w:val="00FD51DB"/>
    <w:rsid w:val="00FD56D5"/>
    <w:rsid w:val="00FD6531"/>
    <w:rsid w:val="00FD6F12"/>
    <w:rsid w:val="00FD79A0"/>
    <w:rsid w:val="00FE4571"/>
    <w:rsid w:val="00FE4E2B"/>
    <w:rsid w:val="00FE4F7E"/>
    <w:rsid w:val="00FE5672"/>
    <w:rsid w:val="00FE5A80"/>
    <w:rsid w:val="00FE7BA9"/>
    <w:rsid w:val="00FE7CB7"/>
    <w:rsid w:val="00FE7DB1"/>
    <w:rsid w:val="00FF04A4"/>
    <w:rsid w:val="00FF0EF1"/>
    <w:rsid w:val="00FF15B6"/>
    <w:rsid w:val="00FF1C96"/>
    <w:rsid w:val="00FF298B"/>
    <w:rsid w:val="00FF38C4"/>
    <w:rsid w:val="00FF4D1B"/>
    <w:rsid w:val="00FF50F0"/>
    <w:rsid w:val="00FF514B"/>
    <w:rsid w:val="00FF5BCF"/>
    <w:rsid w:val="00FF6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571D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71D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F571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F571D2"/>
  </w:style>
  <w:style w:type="character" w:customStyle="1" w:styleId="secondaryheader">
    <w:name w:val="secondary_header"/>
    <w:basedOn w:val="DefaultParagraphFont"/>
    <w:rsid w:val="00F571D2"/>
  </w:style>
  <w:style w:type="paragraph" w:customStyle="1" w:styleId="secondaryheader1">
    <w:name w:val="secondary_header1"/>
    <w:basedOn w:val="Normal"/>
    <w:rsid w:val="00F571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12ED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12ED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Strong">
    <w:name w:val="Strong"/>
    <w:basedOn w:val="DefaultParagraphFont"/>
    <w:uiPriority w:val="22"/>
    <w:qFormat/>
    <w:rsid w:val="004311C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571D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71D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F571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F571D2"/>
  </w:style>
  <w:style w:type="character" w:customStyle="1" w:styleId="secondaryheader">
    <w:name w:val="secondary_header"/>
    <w:basedOn w:val="DefaultParagraphFont"/>
    <w:rsid w:val="00F571D2"/>
  </w:style>
  <w:style w:type="paragraph" w:customStyle="1" w:styleId="secondaryheader1">
    <w:name w:val="secondary_header1"/>
    <w:basedOn w:val="Normal"/>
    <w:rsid w:val="00F571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12ED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12ED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Strong">
    <w:name w:val="Strong"/>
    <w:basedOn w:val="DefaultParagraphFont"/>
    <w:uiPriority w:val="22"/>
    <w:qFormat/>
    <w:rsid w:val="004311C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318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2</Pages>
  <Words>637</Words>
  <Characters>3633</Characters>
  <Application>Microsoft Office Word</Application>
  <DocSecurity>0</DocSecurity>
  <Lines>30</Lines>
  <Paragraphs>8</Paragraphs>
  <ScaleCrop>false</ScaleCrop>
  <Company>Cosmos Foundation</Company>
  <LinksUpToDate>false</LinksUpToDate>
  <CharactersWithSpaces>4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lph Ambuehl</dc:creator>
  <cp:lastModifiedBy>Ralph Ambuehl</cp:lastModifiedBy>
  <cp:revision>20</cp:revision>
  <dcterms:created xsi:type="dcterms:W3CDTF">2016-08-12T01:15:00Z</dcterms:created>
  <dcterms:modified xsi:type="dcterms:W3CDTF">2016-08-12T16:39:00Z</dcterms:modified>
</cp:coreProperties>
</file>